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3829" w:rsidRPr="0047243D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8"/>
          <w:szCs w:val="28"/>
          <w:lang w:val="sr-Cyrl-RS"/>
        </w:rPr>
      </w:pPr>
      <w:r w:rsidRPr="0047243D"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8"/>
          <w:szCs w:val="28"/>
          <w:lang w:val="sr-Cyrl-RS"/>
        </w:rPr>
        <w:t xml:space="preserve">УНИВЕРЗИТЕТ УМЕТНОСТИ У БЕОГРАДУ </w:t>
      </w:r>
    </w:p>
    <w:p w:rsidR="00863829" w:rsidRPr="0047243D" w:rsidRDefault="00007723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8"/>
          <w:szCs w:val="28"/>
          <w:lang w:val="sr-Cyrl-RS"/>
        </w:rPr>
      </w:pPr>
      <w:r w:rsidRPr="0047243D">
        <w:rPr>
          <w:rFonts w:asciiTheme="majorHAnsi" w:hAnsiTheme="majorHAnsi" w:cstheme="majorHAnsi"/>
          <w:bCs/>
          <w:smallCaps/>
          <w:noProof/>
          <w:color w:val="385623" w:themeColor="accent6" w:themeShade="80"/>
          <w:spacing w:val="5"/>
          <w:sz w:val="28"/>
          <w:szCs w:val="28"/>
        </w:rPr>
        <w:drawing>
          <wp:inline distT="0" distB="0" distL="0" distR="0" wp14:anchorId="69712BAA" wp14:editId="35A5167D">
            <wp:extent cx="698500" cy="71050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U 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192" cy="71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23" w:rsidRPr="0047243D" w:rsidRDefault="00007723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8"/>
          <w:szCs w:val="28"/>
          <w:lang w:val="sr-Cyrl-RS"/>
        </w:rPr>
      </w:pPr>
    </w:p>
    <w:p w:rsidR="00863829" w:rsidRPr="0047243D" w:rsidRDefault="00271C04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4"/>
          <w:szCs w:val="24"/>
        </w:rPr>
      </w:pPr>
      <w:r w:rsidRPr="0047243D"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4"/>
          <w:szCs w:val="24"/>
        </w:rPr>
        <w:t>ФОРМУЛАР ЗА ПРИЈАВЉИВАЊЕ</w:t>
      </w:r>
      <w:r w:rsidRPr="0047243D"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4"/>
          <w:szCs w:val="24"/>
          <w:lang w:val="sr-Cyrl-RS"/>
        </w:rPr>
        <w:t xml:space="preserve"> ЕРАЗМУС+ КА2 </w:t>
      </w:r>
      <w:r w:rsidR="00863829" w:rsidRPr="0047243D"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4"/>
          <w:szCs w:val="24"/>
        </w:rPr>
        <w:t xml:space="preserve">ПРОЈЕКАТА </w:t>
      </w:r>
    </w:p>
    <w:p w:rsidR="00863829" w:rsidRPr="0047243D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4"/>
          <w:szCs w:val="24"/>
        </w:rPr>
      </w:pPr>
    </w:p>
    <w:p w:rsidR="00E46EB3" w:rsidRPr="0047243D" w:rsidRDefault="00E46EB3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4"/>
          <w:szCs w:val="24"/>
        </w:rPr>
      </w:pPr>
    </w:p>
    <w:p w:rsidR="00863829" w:rsidRPr="0047243D" w:rsidRDefault="00032E4D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8"/>
          <w:szCs w:val="28"/>
          <w:lang w:val="sr-Cyrl-RS"/>
        </w:rPr>
      </w:pPr>
      <w:r w:rsidRPr="0047243D"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8"/>
          <w:szCs w:val="28"/>
          <w:lang w:val="sr-Cyrl-RS"/>
        </w:rPr>
        <w:t>Отворени позив 20</w:t>
      </w:r>
      <w:r w:rsidR="00271C04" w:rsidRPr="0047243D"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8"/>
          <w:szCs w:val="28"/>
          <w:lang w:val="sr-Cyrl-RS"/>
        </w:rPr>
        <w:t>21</w:t>
      </w:r>
      <w:r w:rsidR="00863829" w:rsidRPr="0047243D">
        <w:rPr>
          <w:rStyle w:val="IntenseReference"/>
          <w:rFonts w:asciiTheme="majorHAnsi" w:hAnsiTheme="majorHAnsi" w:cstheme="majorHAnsi"/>
          <w:b w:val="0"/>
          <w:color w:val="385623" w:themeColor="accent6" w:themeShade="80"/>
          <w:sz w:val="28"/>
          <w:szCs w:val="28"/>
          <w:lang w:val="sr-Cyrl-RS"/>
        </w:rPr>
        <w:t>.</w:t>
      </w:r>
    </w:p>
    <w:p w:rsidR="00863829" w:rsidRPr="0047243D" w:rsidRDefault="00863829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:rsidR="00250BF8" w:rsidRPr="0047243D" w:rsidRDefault="00250BF8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2614"/>
        <w:gridCol w:w="8018"/>
      </w:tblGrid>
      <w:tr w:rsidR="00863829" w:rsidRPr="0047243D" w:rsidTr="00271C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863829" w:rsidRPr="0047243D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Реализатор пројекта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974904740"/>
            <w:placeholder>
              <w:docPart w:val="BAA0FADB1F4B4711B31D5FCFB8440547"/>
            </w:placeholder>
            <w:showingPlcHdr/>
            <w:dropDownList>
              <w:listItem w:value="Choose an item."/>
              <w:listItem w:displayText="Факултет музичке уметности" w:value="Факултет музичке уметности"/>
              <w:listItem w:displayText="Факултет ликовних уметности" w:value="Факултет ликовних уметности"/>
              <w:listItem w:displayText="Факултет примењених уметности" w:value="Факултет примењених уметности"/>
              <w:listItem w:displayText="Факултет драмских уметности" w:value="Факултет драмских уметности"/>
              <w:listItem w:displayText="Центар за интердисциплинарне студије" w:value="Центар за интердисциплинарне студије"/>
            </w:dropDownList>
          </w:sdtPr>
          <w:sdtEndPr/>
          <w:sdtContent>
            <w:tc>
              <w:tcPr>
                <w:tcW w:w="8018" w:type="dxa"/>
              </w:tcPr>
              <w:p w:rsidR="00863829" w:rsidRPr="0047243D" w:rsidRDefault="006F2B92" w:rsidP="006F2B92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b w:val="0"/>
                    <w:i/>
                    <w:sz w:val="24"/>
                    <w:szCs w:val="24"/>
                    <w:lang w:val="sr-Cyrl-RS"/>
                  </w:rPr>
                  <w:t>одабрати</w:t>
                </w:r>
                <w:r w:rsidRPr="0047243D">
                  <w:rPr>
                    <w:rStyle w:val="PlaceholderText"/>
                    <w:rFonts w:asciiTheme="majorHAnsi" w:hAnsiTheme="majorHAnsi" w:cstheme="majorHAnsi"/>
                    <w:b w:val="0"/>
                    <w:i/>
                    <w:sz w:val="24"/>
                    <w:szCs w:val="24"/>
                  </w:rPr>
                  <w:t>.</w:t>
                </w:r>
              </w:p>
            </w:tc>
          </w:sdtContent>
        </w:sdt>
      </w:tr>
    </w:tbl>
    <w:p w:rsidR="00863829" w:rsidRPr="0047243D" w:rsidRDefault="00863829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2614"/>
        <w:gridCol w:w="8018"/>
      </w:tblGrid>
      <w:tr w:rsidR="00863829" w:rsidRPr="0047243D" w:rsidTr="00271C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863829" w:rsidRPr="0047243D" w:rsidRDefault="006F2B92" w:rsidP="00863829">
            <w:p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Радни н</w:t>
            </w:r>
            <w:r w:rsidR="00863829" w:rsidRPr="0047243D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азив пројекта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445586171"/>
            <w:placeholder>
              <w:docPart w:val="AEAA0606FDF446D0A46973291907744F"/>
            </w:placeholder>
            <w:showingPlcHdr/>
          </w:sdtPr>
          <w:sdtContent>
            <w:tc>
              <w:tcPr>
                <w:tcW w:w="8018" w:type="dxa"/>
              </w:tcPr>
              <w:p w:rsidR="00863829" w:rsidRPr="0047243D" w:rsidRDefault="00BD3D04" w:rsidP="00DC159F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863829" w:rsidRPr="0047243D" w:rsidTr="00271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863829" w:rsidRPr="0047243D" w:rsidRDefault="00271C04" w:rsidP="00E46EB3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Врста пројекта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  <w:lang w:val="sr-Cyrl-RS"/>
            </w:rPr>
            <w:id w:val="1132757682"/>
            <w:placeholder>
              <w:docPart w:val="827178C7276B41B7A70F6095C0F1524F"/>
            </w:placeholder>
            <w:showingPlcHdr/>
            <w:dropDownList>
              <w:listItem w:value="Choose an item."/>
              <w:listItem w:displayText="Партнерства за сарадњу" w:value="Партнерства за сарадњу"/>
              <w:listItem w:displayText="Еразмус Мундус" w:value="Еразмус Мундус"/>
              <w:listItem w:displayText="Жан Моне пројекти" w:value="Жан Моне пројекти"/>
              <w:listItem w:displayText="Савези за иновације" w:value="Савези за иновације"/>
            </w:dropDownList>
          </w:sdtPr>
          <w:sdtEndPr/>
          <w:sdtContent>
            <w:tc>
              <w:tcPr>
                <w:tcW w:w="8018" w:type="dxa"/>
              </w:tcPr>
              <w:p w:rsidR="00863829" w:rsidRPr="0047243D" w:rsidRDefault="006F2B92" w:rsidP="006F2B92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  <w:lang w:val="sr-Cyrl-RS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  <w:lang w:val="sr-Cyrl-RS"/>
                  </w:rPr>
                  <w:t>одабрати</w:t>
                </w:r>
              </w:p>
            </w:tc>
          </w:sdtContent>
        </w:sdt>
      </w:tr>
      <w:tr w:rsidR="006F2B92" w:rsidRPr="0047243D" w:rsidTr="00271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6F2B92" w:rsidRPr="0047243D" w:rsidRDefault="006F2B92" w:rsidP="00E46EB3">
            <w:p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Улога Универзитета уметности у пројекту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  <w:lang w:val="sr-Cyrl-RS"/>
            </w:rPr>
            <w:id w:val="661278531"/>
            <w:placeholder>
              <w:docPart w:val="A8AADCB95E2C4FE1A315A8B68559271D"/>
            </w:placeholder>
            <w:showingPlcHdr/>
            <w:dropDownList>
              <w:listItem w:value="Choose an item."/>
              <w:listItem w:displayText="координација" w:value="координација"/>
              <w:listItem w:displayText="партнерство" w:value="партнерство"/>
            </w:dropDownList>
          </w:sdtPr>
          <w:sdtEndPr/>
          <w:sdtContent>
            <w:tc>
              <w:tcPr>
                <w:tcW w:w="8018" w:type="dxa"/>
              </w:tcPr>
              <w:p w:rsidR="006F2B92" w:rsidRPr="0047243D" w:rsidRDefault="006F2B92" w:rsidP="006F2B92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  <w:lang w:val="sr-Cyrl-RS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  <w:lang w:val="sr-Cyrl-RS"/>
                  </w:rPr>
                  <w:t>одабрати</w:t>
                </w:r>
              </w:p>
            </w:tc>
          </w:sdtContent>
        </w:sdt>
      </w:tr>
      <w:tr w:rsidR="00863829" w:rsidRPr="0047243D" w:rsidTr="00271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863829" w:rsidRPr="0047243D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Укупно трајање пројекта</w:t>
            </w:r>
          </w:p>
        </w:tc>
        <w:tc>
          <w:tcPr>
            <w:tcW w:w="8018" w:type="dxa"/>
          </w:tcPr>
          <w:p w:rsidR="00863829" w:rsidRPr="0047243D" w:rsidRDefault="0073720D" w:rsidP="00BC605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sr-Cyrl-RS"/>
                </w:rPr>
                <w:id w:val="-811170918"/>
                <w:placeholder>
                  <w:docPart w:val="E05597D4766340F2998F88221860FDC9"/>
                </w:placeholder>
                <w:showingPlcHdr/>
                <w:dropDownList>
                  <w:listItem w:value="Choose an item."/>
                  <w:listItem w:displayText="12" w:value="12"/>
                  <w:listItem w:displayText="18" w:value="18"/>
                  <w:listItem w:displayText="24" w:value="24"/>
                  <w:listItem w:displayText="36" w:value="36"/>
                  <w:listItem w:displayText="дуже од 36" w:value="дуже од 36"/>
                </w:dropDownList>
              </w:sdtPr>
              <w:sdtEndPr/>
              <w:sdtContent>
                <w:r w:rsidR="00BC605C" w:rsidRPr="0047243D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  <w:lang w:val="sr-Cyrl-RS"/>
                  </w:rPr>
                  <w:t>одабрати</w:t>
                </w:r>
              </w:sdtContent>
            </w:sdt>
            <w:r w:rsidR="00BC605C" w:rsidRPr="0047243D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 xml:space="preserve"> месеци</w:t>
            </w:r>
          </w:p>
        </w:tc>
      </w:tr>
      <w:tr w:rsidR="00863829" w:rsidRPr="0047243D" w:rsidTr="00271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863829" w:rsidRPr="0047243D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Датум почетка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257559478"/>
            <w:placeholder>
              <w:docPart w:val="07D6BB05719541D0A4DB6BF0088B472D"/>
            </w:placeholder>
            <w:showingPlcHdr/>
            <w:date>
              <w:dateFormat w:val="dd.MM.yyyy."/>
              <w:lid w:val="sr-Cyrl-RS"/>
              <w:storeMappedDataAs w:val="dateTime"/>
              <w:calendar w:val="gregorian"/>
            </w:date>
          </w:sdtPr>
          <w:sdtEndPr/>
          <w:sdtContent>
            <w:tc>
              <w:tcPr>
                <w:tcW w:w="8018" w:type="dxa"/>
              </w:tcPr>
              <w:p w:rsidR="00863829" w:rsidRPr="0047243D" w:rsidRDefault="00BC605C" w:rsidP="00BC605C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  <w:lang w:val="sr-Cyrl-RS"/>
                  </w:rPr>
                  <w:t>унети датум</w:t>
                </w:r>
              </w:p>
            </w:tc>
          </w:sdtContent>
        </w:sdt>
      </w:tr>
      <w:tr w:rsidR="00863829" w:rsidRPr="0047243D" w:rsidTr="00271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863829" w:rsidRPr="0047243D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Датум завршетка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1001651588"/>
            <w:placeholder>
              <w:docPart w:val="3F048D2D637C4907916E552983FC8BAF"/>
            </w:placeholder>
            <w:showingPlcHdr/>
            <w:date>
              <w:dateFormat w:val="dd.MM.yyyy."/>
              <w:lid w:val="sr-Cyrl-RS"/>
              <w:storeMappedDataAs w:val="dateTime"/>
              <w:calendar w:val="gregorian"/>
            </w:date>
          </w:sdtPr>
          <w:sdtEndPr/>
          <w:sdtContent>
            <w:tc>
              <w:tcPr>
                <w:tcW w:w="8018" w:type="dxa"/>
              </w:tcPr>
              <w:p w:rsidR="00863829" w:rsidRPr="0047243D" w:rsidRDefault="00BC605C" w:rsidP="0086382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  <w:lang w:val="sr-Cyrl-RS"/>
                  </w:rPr>
                  <w:t>унети датум</w:t>
                </w:r>
              </w:p>
            </w:tc>
          </w:sdtContent>
        </w:sdt>
      </w:tr>
    </w:tbl>
    <w:p w:rsidR="00863829" w:rsidRPr="0047243D" w:rsidRDefault="00863829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2614"/>
        <w:gridCol w:w="8018"/>
      </w:tblGrid>
      <w:tr w:rsidR="00DC159F" w:rsidRPr="0047243D" w:rsidTr="00250B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tcBorders>
              <w:bottom w:val="single" w:sz="4" w:space="0" w:color="DBDBDB" w:themeColor="accent3" w:themeTint="66"/>
            </w:tcBorders>
            <w:shd w:val="clear" w:color="auto" w:fill="EFFFEF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Краћи опис пројекта</w:t>
            </w:r>
          </w:p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>(1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50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 xml:space="preserve"> 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речи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>)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35379467"/>
            <w:placeholder>
              <w:docPart w:val="FCD5A39DD7AB4DDD9A0FD1439B8CBB64"/>
            </w:placeholder>
            <w:showingPlcHdr/>
          </w:sdtPr>
          <w:sdtContent>
            <w:tc>
              <w:tcPr>
                <w:tcW w:w="8018" w:type="dxa"/>
                <w:tcBorders>
                  <w:bottom w:val="single" w:sz="4" w:space="0" w:color="DBDBDB" w:themeColor="accent3" w:themeTint="66"/>
                </w:tcBorders>
              </w:tcPr>
              <w:p w:rsidR="00DC159F" w:rsidRPr="0047243D" w:rsidRDefault="00DC159F" w:rsidP="00DC159F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250B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tcBorders>
              <w:top w:val="single" w:sz="4" w:space="0" w:color="DBDBDB" w:themeColor="accent3" w:themeTint="66"/>
            </w:tcBorders>
            <w:shd w:val="clear" w:color="auto" w:fill="EFFFEF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Циљеви пројекта</w:t>
            </w:r>
          </w:p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>(1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50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 xml:space="preserve"> 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речи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>)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800492191"/>
            <w:placeholder>
              <w:docPart w:val="F6512C7AA3534C75A75A2C0618A68B96"/>
            </w:placeholder>
            <w:showingPlcHdr/>
          </w:sdtPr>
          <w:sdtContent>
            <w:tc>
              <w:tcPr>
                <w:tcW w:w="8018" w:type="dxa"/>
                <w:tcBorders>
                  <w:top w:val="single" w:sz="4" w:space="0" w:color="DBDBDB" w:themeColor="accent3" w:themeTint="66"/>
                </w:tcBorders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6913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Очекивани резултати*</w:t>
            </w:r>
          </w:p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>(1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50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 xml:space="preserve"> 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речи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>)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803821630"/>
            <w:placeholder>
              <w:docPart w:val="E1EFEA5ADAD6472B9E62F72D6AAAC19B"/>
            </w:placeholder>
            <w:showingPlcHdr/>
          </w:sdtPr>
          <w:sdtContent>
            <w:tc>
              <w:tcPr>
                <w:tcW w:w="8018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6913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  <w:shd w:val="clear" w:color="auto" w:fill="EFFFEF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Одрживост резултата по завршетку пројекта</w:t>
            </w:r>
          </w:p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>(1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50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 xml:space="preserve"> 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речи</w:t>
            </w: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>)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786767377"/>
            <w:placeholder>
              <w:docPart w:val="1C1C0245621341848C4485A3CE4FCC95"/>
            </w:placeholder>
            <w:showingPlcHdr/>
          </w:sdtPr>
          <w:sdtContent>
            <w:tc>
              <w:tcPr>
                <w:tcW w:w="8018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</w:tbl>
    <w:p w:rsidR="00BC605C" w:rsidRPr="0047243D" w:rsidRDefault="002A35B7" w:rsidP="002A35B7">
      <w:pPr>
        <w:spacing w:after="0" w:line="240" w:lineRule="auto"/>
        <w:ind w:left="-450"/>
        <w:rPr>
          <w:rFonts w:asciiTheme="majorHAnsi" w:hAnsiTheme="majorHAnsi" w:cstheme="majorHAnsi"/>
          <w:sz w:val="20"/>
          <w:szCs w:val="20"/>
          <w:lang w:val="sr-Cyrl-RS"/>
        </w:rPr>
      </w:pPr>
      <w:r w:rsidRPr="0047243D">
        <w:rPr>
          <w:rFonts w:asciiTheme="majorHAnsi" w:hAnsiTheme="majorHAnsi" w:cstheme="majorHAnsi"/>
          <w:sz w:val="20"/>
          <w:szCs w:val="20"/>
          <w:lang w:val="sr-Cyrl-RS"/>
        </w:rPr>
        <w:t>*Навести уколико је пројектом предвиђено увођење нових студијских програма, акредитација, оснивање центара или усвајање политика на нивоу Универзитета.</w:t>
      </w:r>
    </w:p>
    <w:p w:rsidR="00BC605C" w:rsidRPr="0047243D" w:rsidRDefault="00BC605C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tbl>
      <w:tblPr>
        <w:tblStyle w:val="GridTable1Light-Accent5"/>
        <w:tblW w:w="10632" w:type="dxa"/>
        <w:tblInd w:w="-459" w:type="dxa"/>
        <w:tblLook w:val="04A0" w:firstRow="1" w:lastRow="0" w:firstColumn="1" w:lastColumn="0" w:noHBand="0" w:noVBand="1"/>
      </w:tblPr>
      <w:tblGrid>
        <w:gridCol w:w="3334"/>
        <w:gridCol w:w="7298"/>
      </w:tblGrid>
      <w:tr w:rsidR="000974B3" w:rsidRPr="0047243D" w:rsidTr="003D2A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EDF7F9"/>
          </w:tcPr>
          <w:p w:rsidR="000974B3" w:rsidRPr="0047243D" w:rsidRDefault="000974B3" w:rsidP="000974B3">
            <w:pPr>
              <w:spacing w:after="0" w:line="240" w:lineRule="auto"/>
              <w:rPr>
                <w:rFonts w:asciiTheme="majorHAnsi" w:hAnsiTheme="majorHAnsi" w:cstheme="majorHAnsi"/>
                <w:bCs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sz w:val="24"/>
                <w:szCs w:val="24"/>
                <w:lang w:val="sr-Cyrl-RS"/>
              </w:rPr>
              <w:t>Руководилац пројекта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1606023454"/>
            <w:placeholder>
              <w:docPart w:val="92A42F0AD6E646AA86C755C0240E9F9D"/>
            </w:placeholder>
            <w:showingPlcHdr/>
          </w:sdtPr>
          <w:sdtContent>
            <w:tc>
              <w:tcPr>
                <w:tcW w:w="7298" w:type="dxa"/>
                <w:shd w:val="clear" w:color="auto" w:fill="auto"/>
              </w:tcPr>
              <w:p w:rsidR="000974B3" w:rsidRPr="0047243D" w:rsidRDefault="000974B3" w:rsidP="000974B3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0974B3" w:rsidRPr="0047243D" w:rsidTr="003D2A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EDF7F9"/>
          </w:tcPr>
          <w:p w:rsidR="000974B3" w:rsidRPr="0047243D" w:rsidRDefault="000974B3" w:rsidP="000974B3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Функција у матичној установи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1310862272"/>
            <w:placeholder>
              <w:docPart w:val="928BB2A4A6AF4F138E74099BC7FF71ED"/>
            </w:placeholder>
            <w:showingPlcHdr/>
          </w:sdtPr>
          <w:sdtContent>
            <w:tc>
              <w:tcPr>
                <w:tcW w:w="7298" w:type="dxa"/>
              </w:tcPr>
              <w:p w:rsidR="000974B3" w:rsidRPr="0047243D" w:rsidRDefault="000974B3" w:rsidP="000974B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0974B3" w:rsidRPr="0047243D" w:rsidTr="003D2A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EDF7F9"/>
          </w:tcPr>
          <w:p w:rsidR="000974B3" w:rsidRPr="0047243D" w:rsidRDefault="000974B3" w:rsidP="000974B3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 xml:space="preserve">Телефон 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585506109"/>
            <w:placeholder>
              <w:docPart w:val="523A332B4F9948E9AD46AA08D68D76E3"/>
            </w:placeholder>
            <w:showingPlcHdr/>
          </w:sdtPr>
          <w:sdtContent>
            <w:tc>
              <w:tcPr>
                <w:tcW w:w="7298" w:type="dxa"/>
              </w:tcPr>
              <w:p w:rsidR="000974B3" w:rsidRPr="0047243D" w:rsidRDefault="000974B3" w:rsidP="000974B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0974B3" w:rsidRPr="0047243D" w:rsidTr="003D2A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tcBorders>
              <w:bottom w:val="single" w:sz="4" w:space="0" w:color="B4C6E7" w:themeColor="accent5" w:themeTint="66"/>
            </w:tcBorders>
            <w:shd w:val="clear" w:color="auto" w:fill="EDF7F9"/>
          </w:tcPr>
          <w:p w:rsidR="000974B3" w:rsidRPr="0047243D" w:rsidRDefault="000974B3" w:rsidP="000974B3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 xml:space="preserve">e-mail 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642158571"/>
            <w:placeholder>
              <w:docPart w:val="8908313FDBF94EC8BADC972FB0B2D1D7"/>
            </w:placeholder>
            <w:showingPlcHdr/>
          </w:sdtPr>
          <w:sdtContent>
            <w:tc>
              <w:tcPr>
                <w:tcW w:w="7298" w:type="dxa"/>
                <w:tcBorders>
                  <w:bottom w:val="single" w:sz="4" w:space="0" w:color="B4C6E7" w:themeColor="accent5" w:themeTint="66"/>
                </w:tcBorders>
              </w:tcPr>
              <w:p w:rsidR="000974B3" w:rsidRPr="0047243D" w:rsidRDefault="000974B3" w:rsidP="000974B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</w:tbl>
    <w:p w:rsidR="00863829" w:rsidRPr="0047243D" w:rsidRDefault="00863829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GridTable1Light-Accent5"/>
        <w:tblW w:w="10632" w:type="dxa"/>
        <w:tblInd w:w="-459" w:type="dxa"/>
        <w:tblLook w:val="04A0" w:firstRow="1" w:lastRow="0" w:firstColumn="1" w:lastColumn="0" w:noHBand="0" w:noVBand="1"/>
      </w:tblPr>
      <w:tblGrid>
        <w:gridCol w:w="3334"/>
        <w:gridCol w:w="7298"/>
      </w:tblGrid>
      <w:tr w:rsidR="000974B3" w:rsidRPr="0047243D" w:rsidTr="006913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tcBorders>
              <w:bottom w:val="single" w:sz="18" w:space="0" w:color="B4C6E7" w:themeColor="accent5" w:themeTint="66"/>
            </w:tcBorders>
            <w:shd w:val="clear" w:color="auto" w:fill="EDF7F9"/>
          </w:tcPr>
          <w:p w:rsidR="000974B3" w:rsidRPr="0047243D" w:rsidRDefault="000974B3" w:rsidP="000974B3">
            <w:pPr>
              <w:spacing w:after="0" w:line="240" w:lineRule="auto"/>
              <w:rPr>
                <w:rFonts w:asciiTheme="majorHAnsi" w:hAnsiTheme="majorHAnsi" w:cstheme="majorHAnsi"/>
                <w:bCs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sz w:val="24"/>
                <w:szCs w:val="24"/>
                <w:lang w:val="sr-Cyrl-RS"/>
              </w:rPr>
              <w:t>Администратор пројекта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560785248"/>
            <w:placeholder>
              <w:docPart w:val="53BBBC311F3C48EBB5F4373353B1CB7E"/>
            </w:placeholder>
            <w:showingPlcHdr/>
          </w:sdtPr>
          <w:sdtContent>
            <w:tc>
              <w:tcPr>
                <w:tcW w:w="7298" w:type="dxa"/>
                <w:tcBorders>
                  <w:bottom w:val="single" w:sz="18" w:space="0" w:color="B4C6E7" w:themeColor="accent5" w:themeTint="66"/>
                </w:tcBorders>
                <w:shd w:val="clear" w:color="auto" w:fill="auto"/>
              </w:tcPr>
              <w:p w:rsidR="000974B3" w:rsidRPr="0047243D" w:rsidRDefault="000974B3" w:rsidP="000974B3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0974B3" w:rsidRPr="0047243D" w:rsidTr="006913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tcBorders>
              <w:top w:val="single" w:sz="18" w:space="0" w:color="B4C6E7" w:themeColor="accent5" w:themeTint="66"/>
            </w:tcBorders>
            <w:shd w:val="clear" w:color="auto" w:fill="EDF7F9"/>
          </w:tcPr>
          <w:p w:rsidR="000974B3" w:rsidRPr="0047243D" w:rsidRDefault="000974B3" w:rsidP="000974B3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Функција у матичној установи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547139776"/>
            <w:placeholder>
              <w:docPart w:val="9C76942C18BE49F49C91D1312C3F8D07"/>
            </w:placeholder>
            <w:showingPlcHdr/>
          </w:sdtPr>
          <w:sdtContent>
            <w:tc>
              <w:tcPr>
                <w:tcW w:w="7298" w:type="dxa"/>
                <w:tcBorders>
                  <w:top w:val="single" w:sz="18" w:space="0" w:color="B4C6E7" w:themeColor="accent5" w:themeTint="66"/>
                </w:tcBorders>
              </w:tcPr>
              <w:p w:rsidR="000974B3" w:rsidRPr="0047243D" w:rsidRDefault="000974B3" w:rsidP="000974B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0974B3" w:rsidRPr="0047243D" w:rsidTr="006913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EDF7F9"/>
          </w:tcPr>
          <w:p w:rsidR="000974B3" w:rsidRPr="0047243D" w:rsidRDefault="000974B3" w:rsidP="000974B3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 xml:space="preserve">Телефон 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1338758140"/>
            <w:placeholder>
              <w:docPart w:val="B4DB95D563DC44F68F53E2EA4839F974"/>
            </w:placeholder>
            <w:showingPlcHdr/>
          </w:sdtPr>
          <w:sdtContent>
            <w:tc>
              <w:tcPr>
                <w:tcW w:w="7298" w:type="dxa"/>
              </w:tcPr>
              <w:p w:rsidR="000974B3" w:rsidRPr="0047243D" w:rsidRDefault="000974B3" w:rsidP="000974B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0974B3" w:rsidRPr="0047243D" w:rsidTr="006913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EDF7F9"/>
          </w:tcPr>
          <w:p w:rsidR="000974B3" w:rsidRPr="0047243D" w:rsidRDefault="000974B3" w:rsidP="000974B3">
            <w:pPr>
              <w:spacing w:after="0" w:line="240" w:lineRule="auto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</w:rPr>
              <w:t xml:space="preserve">e-mail 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942951730"/>
            <w:placeholder>
              <w:docPart w:val="59C50BCA27FA43EE906B44A59DD661CD"/>
            </w:placeholder>
            <w:showingPlcHdr/>
          </w:sdtPr>
          <w:sdtContent>
            <w:tc>
              <w:tcPr>
                <w:tcW w:w="7298" w:type="dxa"/>
              </w:tcPr>
              <w:p w:rsidR="000974B3" w:rsidRPr="0047243D" w:rsidRDefault="000974B3" w:rsidP="000974B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</w:tbl>
    <w:p w:rsidR="008C7721" w:rsidRPr="0047243D" w:rsidRDefault="008C7721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GridTable1Light-Accent4"/>
        <w:tblW w:w="10632" w:type="dxa"/>
        <w:tblInd w:w="-459" w:type="dxa"/>
        <w:tblLook w:val="04A0" w:firstRow="1" w:lastRow="0" w:firstColumn="1" w:lastColumn="0" w:noHBand="0" w:noVBand="1"/>
      </w:tblPr>
      <w:tblGrid>
        <w:gridCol w:w="3334"/>
        <w:gridCol w:w="7298"/>
      </w:tblGrid>
      <w:tr w:rsidR="00DC159F" w:rsidRPr="0047243D" w:rsidTr="003D2A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FFF2CC" w:themeFill="accent4" w:themeFillTint="33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hAnsiTheme="majorHAnsi" w:cstheme="majorHAnsi"/>
                <w:bCs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sz w:val="24"/>
                <w:szCs w:val="24"/>
                <w:lang w:val="sr-Cyrl-RS"/>
              </w:rPr>
              <w:lastRenderedPageBreak/>
              <w:t>Оквирни буџет пројекта у €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1075740086"/>
            <w:placeholder>
              <w:docPart w:val="F27FCF3E143549DF8C3AA5C183B60BC7"/>
            </w:placeholder>
            <w:showingPlcHdr/>
          </w:sdtPr>
          <w:sdtContent>
            <w:tc>
              <w:tcPr>
                <w:tcW w:w="7298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3D2A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FFF2CC" w:themeFill="accent4" w:themeFillTint="33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Оквирни износ дела буџета за Универзитет уметности у €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409962693"/>
            <w:placeholder>
              <w:docPart w:val="DBABEF22079349F8AE6E2C80A127D500"/>
            </w:placeholder>
            <w:showingPlcHdr/>
          </w:sdtPr>
          <w:sdtContent>
            <w:tc>
              <w:tcPr>
                <w:tcW w:w="7298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2E1544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FFF2CC" w:themeFill="accent4" w:themeFillTint="33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Предфинансирање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1384626882"/>
            <w:placeholder>
              <w:docPart w:val="BF0712C15FA84F879DE4E01D60902A7D"/>
            </w:placeholder>
            <w:showingPlcHdr/>
            <w:dropDownList>
              <w:listItem w:value="Choose an item."/>
              <w:listItem w:displayText="Пројектом није предвиђено предфинансирање од стране Универзитета." w:value="Пројектом није предвиђено предфинансирање од стране Универзитета."/>
              <w:listItem w:displayText="Пројектом је предвиђено да Универзитет предфинансира део активности и да, након правдања, рефундира настале трошкове из средстава пројекта." w:value="Пројектом је предвиђено да Универзитет предфинансира део активности и да, након правдања, рефундира настале трошкове из средстава пројекта."/>
            </w:dropDownList>
          </w:sdtPr>
          <w:sdtContent>
            <w:tc>
              <w:tcPr>
                <w:tcW w:w="7298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</w:tr>
      <w:tr w:rsidR="00DC159F" w:rsidRPr="0047243D" w:rsidTr="002E1544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FFF2CC" w:themeFill="accent4" w:themeFillTint="33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Кофинансирање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2085212194"/>
            <w:placeholder>
              <w:docPart w:val="D8D52E8133AB4574AB170CD914E688E0"/>
            </w:placeholder>
            <w:showingPlcHdr/>
            <w:dropDownList>
              <w:listItem w:value="Choose an item."/>
              <w:listItem w:displayText="Пројектом није предвиђено кофинансирање од стране Универзитета." w:value="Пројектом није предвиђено кофинансирање од стране Универзитета."/>
              <w:listItem w:displayText="Кофинансирање Универзитета износи 20%." w:value="Кофинансирање Универзитета износи 20%."/>
              <w:listItem w:displayText="Кофинансирање Универзитета износи 30%" w:value="Кофинансирање Универзитета износи 30%"/>
              <w:listItem w:displayText="Кофинансирање Универзитета износи 40%" w:value="Кофинансирање Универзитета износи 40%"/>
            </w:dropDownList>
          </w:sdtPr>
          <w:sdtContent>
            <w:tc>
              <w:tcPr>
                <w:tcW w:w="7298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</w:tr>
      <w:tr w:rsidR="00DC159F" w:rsidRPr="0047243D" w:rsidTr="008C7721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4" w:type="dxa"/>
            <w:shd w:val="clear" w:color="auto" w:fill="FFF2CC" w:themeFill="accent4" w:themeFillTint="33"/>
          </w:tcPr>
          <w:p w:rsidR="00DC159F" w:rsidRPr="0047243D" w:rsidRDefault="00DC159F" w:rsidP="00DC159F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По потреби, навести додатне податке у вези са финансирање</w:t>
            </w:r>
            <w:r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>м</w:t>
            </w:r>
            <w:r w:rsidRPr="0047243D">
              <w:rPr>
                <w:rFonts w:asciiTheme="majorHAnsi" w:eastAsia="Times New Roman" w:hAnsiTheme="majorHAnsi" w:cstheme="majorHAnsi"/>
                <w:b w:val="0"/>
                <w:sz w:val="24"/>
                <w:szCs w:val="24"/>
                <w:lang w:val="sr-Cyrl-RS"/>
              </w:rPr>
              <w:t xml:space="preserve"> пројекта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845294979"/>
            <w:placeholder>
              <w:docPart w:val="458F1D6362BD4EAFB709BABB81C37FD5"/>
            </w:placeholder>
            <w:showingPlcHdr/>
          </w:sdtPr>
          <w:sdtContent>
            <w:tc>
              <w:tcPr>
                <w:tcW w:w="7298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</w:tbl>
    <w:p w:rsidR="00863829" w:rsidRPr="0047243D" w:rsidRDefault="00863829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GridTable1Light-Accent2"/>
        <w:tblW w:w="10620" w:type="dxa"/>
        <w:tblInd w:w="-455" w:type="dxa"/>
        <w:tblLook w:val="04A0" w:firstRow="1" w:lastRow="0" w:firstColumn="1" w:lastColumn="0" w:noHBand="0" w:noVBand="1"/>
      </w:tblPr>
      <w:tblGrid>
        <w:gridCol w:w="3330"/>
        <w:gridCol w:w="1800"/>
        <w:gridCol w:w="1890"/>
        <w:gridCol w:w="1800"/>
        <w:gridCol w:w="1800"/>
      </w:tblGrid>
      <w:tr w:rsidR="005F0D17" w:rsidRPr="0047243D" w:rsidTr="005F0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shd w:val="clear" w:color="auto" w:fill="FBE4D5" w:themeFill="accent2" w:themeFillTint="33"/>
          </w:tcPr>
          <w:p w:rsidR="005F0D17" w:rsidRPr="0047243D" w:rsidRDefault="005F0D17" w:rsidP="00863829">
            <w:pPr>
              <w:spacing w:after="0" w:line="240" w:lineRule="auto"/>
              <w:rPr>
                <w:rFonts w:asciiTheme="majorHAnsi" w:hAnsiTheme="majorHAnsi" w:cstheme="majorHAnsi"/>
                <w:bCs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eastAsia="Times New Roman" w:hAnsiTheme="majorHAnsi" w:cstheme="majorHAnsi"/>
                <w:sz w:val="24"/>
                <w:szCs w:val="24"/>
                <w:lang w:val="sr-Cyrl-RS"/>
              </w:rPr>
              <w:t>Партнери на пројекту</w:t>
            </w:r>
          </w:p>
        </w:tc>
        <w:tc>
          <w:tcPr>
            <w:tcW w:w="1800" w:type="dxa"/>
          </w:tcPr>
          <w:p w:rsidR="005F0D17" w:rsidRPr="0047243D" w:rsidRDefault="005F0D17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b w:val="0"/>
                <w:bCs w:val="0"/>
                <w:sz w:val="24"/>
                <w:szCs w:val="24"/>
                <w:lang w:val="sr-Cyrl-RS"/>
              </w:rPr>
              <w:t>улога</w:t>
            </w:r>
          </w:p>
        </w:tc>
        <w:tc>
          <w:tcPr>
            <w:tcW w:w="1890" w:type="dxa"/>
          </w:tcPr>
          <w:p w:rsidR="005F0D17" w:rsidRPr="0047243D" w:rsidRDefault="005F0D17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град</w:t>
            </w:r>
          </w:p>
        </w:tc>
        <w:tc>
          <w:tcPr>
            <w:tcW w:w="1800" w:type="dxa"/>
          </w:tcPr>
          <w:p w:rsidR="005F0D17" w:rsidRPr="0047243D" w:rsidRDefault="005F0D17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b w:val="0"/>
                <w:bCs w:val="0"/>
                <w:sz w:val="24"/>
                <w:szCs w:val="24"/>
                <w:lang w:val="sr-Cyrl-RS"/>
              </w:rPr>
              <w:t>држава</w:t>
            </w:r>
          </w:p>
        </w:tc>
        <w:tc>
          <w:tcPr>
            <w:tcW w:w="1800" w:type="dxa"/>
          </w:tcPr>
          <w:p w:rsidR="005F0D17" w:rsidRPr="0047243D" w:rsidRDefault="005F0D17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</w:pPr>
            <w:r w:rsidRPr="0047243D">
              <w:rPr>
                <w:rFonts w:asciiTheme="majorHAnsi" w:hAnsiTheme="majorHAnsi" w:cstheme="majorHAnsi"/>
                <w:b w:val="0"/>
                <w:sz w:val="24"/>
                <w:szCs w:val="24"/>
                <w:lang w:val="sr-Cyrl-RS"/>
              </w:rPr>
              <w:t>вебсајт</w:t>
            </w:r>
          </w:p>
        </w:tc>
      </w:tr>
      <w:tr w:rsidR="00DC159F" w:rsidRPr="0047243D" w:rsidTr="005F0D17">
        <w:sdt>
          <w:sdtPr>
            <w:rPr>
              <w:rFonts w:asciiTheme="majorHAnsi" w:hAnsiTheme="majorHAnsi" w:cstheme="majorHAnsi"/>
              <w:sz w:val="24"/>
              <w:szCs w:val="24"/>
            </w:rPr>
            <w:id w:val="187653259"/>
            <w:placeholder>
              <w:docPart w:val="5FD6D7E00EB94DEBAB5886711DDE8A01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30" w:type="dxa"/>
                <w:shd w:val="clear" w:color="auto" w:fill="FBE4D5" w:themeFill="accent2" w:themeFillTint="33"/>
              </w:tcPr>
              <w:p w:rsidR="00DC159F" w:rsidRPr="0047243D" w:rsidRDefault="00DC159F" w:rsidP="00DC159F">
                <w:pPr>
                  <w:spacing w:after="0" w:line="240" w:lineRule="auto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424191414"/>
            <w:placeholder>
              <w:docPart w:val="0D30306A715C4A9CAB7B9E09946A9B59"/>
            </w:placeholder>
            <w:showingPlcHdr/>
            <w:dropDownList>
              <w:listItem w:value="Choose an item."/>
              <w:listItem w:displayText="координатор" w:value="координатор"/>
              <w:listItem w:displayText="партнер" w:value="партнер"/>
              <w:listItem w:displayText="придружени партнер" w:value="придружени партнер"/>
            </w:dropDownList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546953592"/>
            <w:placeholder>
              <w:docPart w:val="C1E850997B944DD7BF6288E7D7E5FD09"/>
            </w:placeholder>
            <w:showingPlcHdr/>
          </w:sdtPr>
          <w:sdtContent>
            <w:tc>
              <w:tcPr>
                <w:tcW w:w="189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13348989"/>
            <w:placeholder>
              <w:docPart w:val="4289E40777A74A95A446CE2B7DA9CB65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214579286"/>
            <w:placeholder>
              <w:docPart w:val="6619B66AB13744AB8F0B0B0AA4FCC269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5F0D17">
        <w:sdt>
          <w:sdtPr>
            <w:rPr>
              <w:rFonts w:asciiTheme="majorHAnsi" w:hAnsiTheme="majorHAnsi" w:cstheme="majorHAnsi"/>
              <w:sz w:val="24"/>
              <w:szCs w:val="24"/>
            </w:rPr>
            <w:id w:val="311379456"/>
            <w:placeholder>
              <w:docPart w:val="D7F2414EEEAF477FA738697F181E0B4D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30" w:type="dxa"/>
                <w:shd w:val="clear" w:color="auto" w:fill="FBE4D5" w:themeFill="accent2" w:themeFillTint="33"/>
              </w:tcPr>
              <w:p w:rsidR="00DC159F" w:rsidRPr="0047243D" w:rsidRDefault="00DC159F" w:rsidP="00DC159F">
                <w:pPr>
                  <w:spacing w:after="0" w:line="240" w:lineRule="auto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2018997073"/>
            <w:placeholder>
              <w:docPart w:val="8EAFB8A4A90C4528B8159931E6E83E82"/>
            </w:placeholder>
            <w:showingPlcHdr/>
            <w:dropDownList>
              <w:listItem w:value="Choose an item."/>
              <w:listItem w:displayText="координатор" w:value="координатор"/>
              <w:listItem w:displayText="партнер" w:value="партнер"/>
              <w:listItem w:displayText="придружени партнер" w:value="придружени партнер"/>
            </w:dropDownList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71711280"/>
            <w:placeholder>
              <w:docPart w:val="767C0029256143F68D5BFD56DCEC48C8"/>
            </w:placeholder>
            <w:showingPlcHdr/>
          </w:sdtPr>
          <w:sdtContent>
            <w:tc>
              <w:tcPr>
                <w:tcW w:w="189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1581025772"/>
            <w:placeholder>
              <w:docPart w:val="267E544993424C94ABFF937BA7C67018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2016369171"/>
            <w:placeholder>
              <w:docPart w:val="B085A3281737420F8EE046816285A9B6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5F0D17">
        <w:sdt>
          <w:sdtPr>
            <w:rPr>
              <w:rFonts w:asciiTheme="majorHAnsi" w:hAnsiTheme="majorHAnsi" w:cstheme="majorHAnsi"/>
              <w:sz w:val="24"/>
              <w:szCs w:val="24"/>
            </w:rPr>
            <w:id w:val="-1007055074"/>
            <w:placeholder>
              <w:docPart w:val="BB7066B7106F4D699ED7F995893848D0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30" w:type="dxa"/>
                <w:shd w:val="clear" w:color="auto" w:fill="FBE4D5" w:themeFill="accent2" w:themeFillTint="33"/>
              </w:tcPr>
              <w:p w:rsidR="00DC159F" w:rsidRPr="0047243D" w:rsidRDefault="00DC159F" w:rsidP="00DC159F">
                <w:pPr>
                  <w:spacing w:after="0" w:line="240" w:lineRule="auto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584924016"/>
            <w:placeholder>
              <w:docPart w:val="3B8D8FAEA8C243E99791E840D4A0D700"/>
            </w:placeholder>
            <w:showingPlcHdr/>
            <w:dropDownList>
              <w:listItem w:value="Choose an item."/>
              <w:listItem w:displayText="координатор" w:value="координатор"/>
              <w:listItem w:displayText="партнер" w:value="партнер"/>
              <w:listItem w:displayText="придружени партнер" w:value="придружени партнер"/>
            </w:dropDownList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461657528"/>
            <w:placeholder>
              <w:docPart w:val="78DEBCC711EA421D94BF853B8DCF4D47"/>
            </w:placeholder>
            <w:showingPlcHdr/>
          </w:sdtPr>
          <w:sdtContent>
            <w:tc>
              <w:tcPr>
                <w:tcW w:w="189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627520311"/>
            <w:placeholder>
              <w:docPart w:val="E205475745EF47F39DEFC1343814019B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638873182"/>
            <w:placeholder>
              <w:docPart w:val="851C8271B3584096A61A50261B87DF60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5F0D17">
        <w:sdt>
          <w:sdtPr>
            <w:rPr>
              <w:rFonts w:asciiTheme="majorHAnsi" w:hAnsiTheme="majorHAnsi" w:cstheme="majorHAnsi"/>
              <w:sz w:val="24"/>
              <w:szCs w:val="24"/>
            </w:rPr>
            <w:id w:val="1865026169"/>
            <w:placeholder>
              <w:docPart w:val="40FDACDA288843C48EBD48660BF5E644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30" w:type="dxa"/>
                <w:shd w:val="clear" w:color="auto" w:fill="FBE4D5" w:themeFill="accent2" w:themeFillTint="33"/>
              </w:tcPr>
              <w:p w:rsidR="00DC159F" w:rsidRPr="0047243D" w:rsidRDefault="00DC159F" w:rsidP="00DC159F">
                <w:pPr>
                  <w:spacing w:after="0" w:line="240" w:lineRule="auto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1807659833"/>
            <w:placeholder>
              <w:docPart w:val="5DA6F5D4F3C84B84B5A56EF28DF81087"/>
            </w:placeholder>
            <w:showingPlcHdr/>
            <w:dropDownList>
              <w:listItem w:value="Choose an item."/>
              <w:listItem w:displayText="координатор" w:value="координатор"/>
              <w:listItem w:displayText="партнер" w:value="партнер"/>
              <w:listItem w:displayText="придружени партнер" w:value="придружени партнер"/>
            </w:dropDownList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144865156"/>
            <w:placeholder>
              <w:docPart w:val="9F8BF53FCC344A1AB9A90625FF476D06"/>
            </w:placeholder>
            <w:showingPlcHdr/>
          </w:sdtPr>
          <w:sdtContent>
            <w:tc>
              <w:tcPr>
                <w:tcW w:w="189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593282068"/>
            <w:placeholder>
              <w:docPart w:val="8013410E5C504A2E9C3E861D909CFB3A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883181913"/>
            <w:placeholder>
              <w:docPart w:val="A60A805D126A4593BDAF3C48EA1849E9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5F0D17">
        <w:sdt>
          <w:sdtPr>
            <w:rPr>
              <w:rFonts w:asciiTheme="majorHAnsi" w:hAnsiTheme="majorHAnsi" w:cstheme="majorHAnsi"/>
              <w:sz w:val="24"/>
              <w:szCs w:val="24"/>
            </w:rPr>
            <w:id w:val="1950506878"/>
            <w:placeholder>
              <w:docPart w:val="CE4D069AC78C4895A6896D2F579B60B9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30" w:type="dxa"/>
                <w:shd w:val="clear" w:color="auto" w:fill="FBE4D5" w:themeFill="accent2" w:themeFillTint="33"/>
              </w:tcPr>
              <w:p w:rsidR="00DC159F" w:rsidRPr="0047243D" w:rsidRDefault="00DC159F" w:rsidP="00DC159F">
                <w:pPr>
                  <w:spacing w:after="0" w:line="240" w:lineRule="auto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437745918"/>
            <w:placeholder>
              <w:docPart w:val="4107DA6D4E2541568DBD969426528406"/>
            </w:placeholder>
            <w:showingPlcHdr/>
            <w:dropDownList>
              <w:listItem w:value="Choose an item."/>
              <w:listItem w:displayText="координатор" w:value="координатор"/>
              <w:listItem w:displayText="партнер" w:value="партнер"/>
              <w:listItem w:displayText="придружени партнер" w:value="придружени партнер"/>
            </w:dropDownList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1004401290"/>
            <w:placeholder>
              <w:docPart w:val="AF17A9273C24454E9D298BE76CCBACE5"/>
            </w:placeholder>
            <w:showingPlcHdr/>
          </w:sdtPr>
          <w:sdtContent>
            <w:tc>
              <w:tcPr>
                <w:tcW w:w="189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2006772239"/>
            <w:placeholder>
              <w:docPart w:val="23544E427791436F92FB38B7E5183163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038974203"/>
            <w:placeholder>
              <w:docPart w:val="8C39D2F626B94B6DB21788EF6D0BE67D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5F0D17">
        <w:sdt>
          <w:sdtPr>
            <w:rPr>
              <w:rFonts w:asciiTheme="majorHAnsi" w:hAnsiTheme="majorHAnsi" w:cstheme="majorHAnsi"/>
              <w:sz w:val="24"/>
              <w:szCs w:val="24"/>
            </w:rPr>
            <w:id w:val="-890114660"/>
            <w:placeholder>
              <w:docPart w:val="AF703D7B66434F388D4EF650F3527313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30" w:type="dxa"/>
                <w:shd w:val="clear" w:color="auto" w:fill="FBE4D5" w:themeFill="accent2" w:themeFillTint="33"/>
              </w:tcPr>
              <w:p w:rsidR="00DC159F" w:rsidRPr="0047243D" w:rsidRDefault="00DC159F" w:rsidP="00DC159F">
                <w:pPr>
                  <w:spacing w:after="0" w:line="240" w:lineRule="auto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498016073"/>
            <w:placeholder>
              <w:docPart w:val="D8431794070545C9AA56A850582F3A88"/>
            </w:placeholder>
            <w:showingPlcHdr/>
            <w:dropDownList>
              <w:listItem w:value="Choose an item."/>
              <w:listItem w:displayText="координатор" w:value="координатор"/>
              <w:listItem w:displayText="партнер" w:value="партнер"/>
              <w:listItem w:displayText="придружени партнер" w:value="придружени партнер"/>
            </w:dropDownList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733778361"/>
            <w:placeholder>
              <w:docPart w:val="867C49A94CB240359B915F04F8D2B888"/>
            </w:placeholder>
            <w:showingPlcHdr/>
          </w:sdtPr>
          <w:sdtContent>
            <w:tc>
              <w:tcPr>
                <w:tcW w:w="189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404765565"/>
            <w:placeholder>
              <w:docPart w:val="F400B8E5317E4FE394EC4E4E35E14182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270389509"/>
            <w:placeholder>
              <w:docPart w:val="207EB4CE7AA94EA289C99AB7BA95BDB1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5F0D17">
        <w:sdt>
          <w:sdtPr>
            <w:rPr>
              <w:rFonts w:asciiTheme="majorHAnsi" w:hAnsiTheme="majorHAnsi" w:cstheme="majorHAnsi"/>
              <w:sz w:val="24"/>
              <w:szCs w:val="24"/>
            </w:rPr>
            <w:id w:val="-1837374100"/>
            <w:placeholder>
              <w:docPart w:val="3A146F56409A4DB095AB71883FD61ED9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30" w:type="dxa"/>
                <w:shd w:val="clear" w:color="auto" w:fill="FBE4D5" w:themeFill="accent2" w:themeFillTint="33"/>
              </w:tcPr>
              <w:p w:rsidR="00DC159F" w:rsidRPr="0047243D" w:rsidRDefault="00DC159F" w:rsidP="00DC159F">
                <w:pPr>
                  <w:spacing w:after="0" w:line="240" w:lineRule="auto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955400188"/>
            <w:placeholder>
              <w:docPart w:val="77571BECB88140588AEC2EEAED4EA2B6"/>
            </w:placeholder>
            <w:showingPlcHdr/>
            <w:dropDownList>
              <w:listItem w:value="Choose an item."/>
              <w:listItem w:displayText="координатор" w:value="координатор"/>
              <w:listItem w:displayText="партнер" w:value="партнер"/>
              <w:listItem w:displayText="придружени партнер" w:value="придружени партнер"/>
            </w:dropDownList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581592561"/>
            <w:placeholder>
              <w:docPart w:val="671D91339DB24D7FB13E2589C82CB7F4"/>
            </w:placeholder>
            <w:showingPlcHdr/>
          </w:sdtPr>
          <w:sdtContent>
            <w:tc>
              <w:tcPr>
                <w:tcW w:w="189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423096274"/>
            <w:placeholder>
              <w:docPart w:val="426B944752EA44438D822D95EFD8A997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720112666"/>
            <w:placeholder>
              <w:docPart w:val="B2B9F38EF61C41969E0C8113D46C8FB4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  <w:tr w:rsidR="00DC159F" w:rsidRPr="0047243D" w:rsidTr="005F0D17">
        <w:sdt>
          <w:sdtPr>
            <w:rPr>
              <w:rFonts w:asciiTheme="majorHAnsi" w:hAnsiTheme="majorHAnsi" w:cstheme="majorHAnsi"/>
              <w:sz w:val="24"/>
              <w:szCs w:val="24"/>
            </w:rPr>
            <w:id w:val="-1291965491"/>
            <w:placeholder>
              <w:docPart w:val="7005F051FFF64F15B200E25DAC4A86C7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30" w:type="dxa"/>
                <w:shd w:val="clear" w:color="auto" w:fill="FBE4D5" w:themeFill="accent2" w:themeFillTint="33"/>
              </w:tcPr>
              <w:p w:rsidR="00DC159F" w:rsidRPr="0047243D" w:rsidRDefault="00DC159F" w:rsidP="00DC159F">
                <w:pPr>
                  <w:spacing w:after="0" w:line="240" w:lineRule="auto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1348524600"/>
            <w:placeholder>
              <w:docPart w:val="3B13D4BDF2CE4332B4B2A3668FF44547"/>
            </w:placeholder>
            <w:showingPlcHdr/>
            <w:dropDownList>
              <w:listItem w:value="Choose an item."/>
              <w:listItem w:displayText="координатор" w:value="координатор"/>
              <w:listItem w:displayText="партнер" w:value="партнер"/>
              <w:listItem w:displayText="придружени партнер" w:value="придружени партнер"/>
            </w:dropDownList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47243D">
                  <w:rPr>
                    <w:rStyle w:val="PlaceholderText"/>
                    <w:rFonts w:asciiTheme="majorHAnsi" w:hAnsiTheme="majorHAnsi" w:cstheme="majorHAnsi"/>
                    <w:i/>
                    <w:lang w:val="sr-Cyrl-RS"/>
                  </w:rPr>
                  <w:t>одабрати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-1624074723"/>
            <w:placeholder>
              <w:docPart w:val="C08F2E5F819047A6B40E67B5F4C9C29C"/>
            </w:placeholder>
            <w:showingPlcHdr/>
          </w:sdtPr>
          <w:sdtContent>
            <w:tc>
              <w:tcPr>
                <w:tcW w:w="189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38170614"/>
            <w:placeholder>
              <w:docPart w:val="BD915A3F47DA4D1F92014C5D5011B42B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sz w:val="24"/>
              <w:szCs w:val="24"/>
            </w:rPr>
            <w:id w:val="1940563239"/>
            <w:placeholder>
              <w:docPart w:val="49F7F0C33BE8492ABF078CDDEC743BA2"/>
            </w:placeholder>
            <w:showingPlcHdr/>
          </w:sdtPr>
          <w:sdtContent>
            <w:tc>
              <w:tcPr>
                <w:tcW w:w="1800" w:type="dxa"/>
              </w:tcPr>
              <w:p w:rsidR="00DC159F" w:rsidRPr="0047243D" w:rsidRDefault="00DC159F" w:rsidP="00DC159F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p>
            </w:tc>
          </w:sdtContent>
        </w:sdt>
      </w:tr>
    </w:tbl>
    <w:p w:rsidR="00863829" w:rsidRPr="0047243D" w:rsidRDefault="00863829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:rsidR="00863829" w:rsidRPr="0047243D" w:rsidRDefault="00863829" w:rsidP="008638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:rsidR="005F0D17" w:rsidRPr="0047243D" w:rsidRDefault="00863829" w:rsidP="0047243D">
      <w:pPr>
        <w:spacing w:after="0"/>
        <w:jc w:val="both"/>
        <w:rPr>
          <w:rFonts w:asciiTheme="majorHAnsi" w:hAnsiTheme="majorHAnsi" w:cstheme="majorHAnsi"/>
          <w:sz w:val="24"/>
          <w:szCs w:val="24"/>
          <w:lang w:val="sr-Cyrl-CS"/>
        </w:rPr>
      </w:pPr>
      <w:r w:rsidRPr="0047243D">
        <w:rPr>
          <w:rFonts w:asciiTheme="majorHAnsi" w:hAnsiTheme="majorHAnsi" w:cstheme="majorHAnsi"/>
          <w:sz w:val="24"/>
          <w:szCs w:val="24"/>
          <w:lang w:val="sr-Cyrl-CS"/>
        </w:rPr>
        <w:t>Под пуном одговорношћу изјављујем</w:t>
      </w:r>
      <w:r w:rsidR="005F0D17" w:rsidRPr="0047243D">
        <w:rPr>
          <w:rFonts w:asciiTheme="majorHAnsi" w:hAnsiTheme="majorHAnsi" w:cstheme="majorHAnsi"/>
          <w:sz w:val="24"/>
          <w:szCs w:val="24"/>
          <w:lang w:val="sr-Cyrl-CS"/>
        </w:rPr>
        <w:t>:</w:t>
      </w:r>
    </w:p>
    <w:p w:rsidR="005F0D17" w:rsidRPr="0047243D" w:rsidRDefault="0073720D" w:rsidP="00DC159F">
      <w:pPr>
        <w:tabs>
          <w:tab w:val="left" w:pos="360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sr-Cyrl-CS"/>
        </w:rPr>
      </w:pPr>
      <w:sdt>
        <w:sdtPr>
          <w:rPr>
            <w:rFonts w:asciiTheme="majorHAnsi" w:hAnsiTheme="majorHAnsi" w:cstheme="majorHAnsi"/>
            <w:sz w:val="24"/>
            <w:szCs w:val="24"/>
            <w:lang w:val="sr-Cyrl-CS"/>
          </w:rPr>
          <w:id w:val="-1889946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0D17" w:rsidRPr="0047243D">
            <w:rPr>
              <w:rFonts w:ascii="Segoe UI Symbol" w:eastAsia="MS Gothic" w:hAnsi="Segoe UI Symbol" w:cs="Segoe UI Symbol"/>
              <w:sz w:val="24"/>
              <w:szCs w:val="24"/>
              <w:lang w:val="sr-Cyrl-CS"/>
            </w:rPr>
            <w:t>☐</w:t>
          </w:r>
        </w:sdtContent>
      </w:sdt>
      <w:r w:rsidR="00DC159F">
        <w:rPr>
          <w:rFonts w:asciiTheme="majorHAnsi" w:hAnsiTheme="majorHAnsi" w:cstheme="majorHAnsi"/>
          <w:sz w:val="24"/>
          <w:szCs w:val="24"/>
          <w:lang w:val="sr-Cyrl-CS"/>
        </w:rPr>
        <w:tab/>
      </w:r>
      <w:r w:rsidR="00863829" w:rsidRPr="0047243D">
        <w:rPr>
          <w:rFonts w:asciiTheme="majorHAnsi" w:hAnsiTheme="majorHAnsi" w:cstheme="majorHAnsi"/>
          <w:sz w:val="24"/>
          <w:szCs w:val="24"/>
          <w:lang w:val="sr-Cyrl-CS"/>
        </w:rPr>
        <w:t xml:space="preserve">да </w:t>
      </w:r>
      <w:r w:rsidR="005F0D17" w:rsidRPr="0047243D">
        <w:rPr>
          <w:rFonts w:asciiTheme="majorHAnsi" w:hAnsiTheme="majorHAnsi" w:cstheme="majorHAnsi"/>
          <w:sz w:val="24"/>
          <w:szCs w:val="24"/>
          <w:lang w:val="sr-Cyrl-CS"/>
        </w:rPr>
        <w:t xml:space="preserve">су </w:t>
      </w:r>
      <w:r w:rsidR="0047243D">
        <w:rPr>
          <w:rFonts w:asciiTheme="majorHAnsi" w:hAnsiTheme="majorHAnsi" w:cstheme="majorHAnsi"/>
          <w:sz w:val="24"/>
          <w:szCs w:val="24"/>
          <w:lang w:val="sr-Cyrl-CS"/>
        </w:rPr>
        <w:t xml:space="preserve">сви </w:t>
      </w:r>
      <w:r w:rsidR="005F0D17" w:rsidRPr="0047243D">
        <w:rPr>
          <w:rFonts w:asciiTheme="majorHAnsi" w:hAnsiTheme="majorHAnsi" w:cstheme="majorHAnsi"/>
          <w:sz w:val="24"/>
          <w:szCs w:val="24"/>
          <w:lang w:val="sr-Cyrl-CS"/>
        </w:rPr>
        <w:t>наведени подаци тачни</w:t>
      </w:r>
      <w:r w:rsidR="0047243D">
        <w:rPr>
          <w:rFonts w:asciiTheme="majorHAnsi" w:hAnsiTheme="majorHAnsi" w:cstheme="majorHAnsi"/>
          <w:sz w:val="24"/>
          <w:szCs w:val="24"/>
          <w:lang w:val="sr-Cyrl-CS"/>
        </w:rPr>
        <w:t>;</w:t>
      </w:r>
    </w:p>
    <w:p w:rsidR="00863829" w:rsidRDefault="0073720D" w:rsidP="00DC159F">
      <w:pPr>
        <w:tabs>
          <w:tab w:val="left" w:pos="360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sr-Cyrl-CS"/>
        </w:rPr>
      </w:pPr>
      <w:sdt>
        <w:sdtPr>
          <w:rPr>
            <w:rFonts w:asciiTheme="majorHAnsi" w:hAnsiTheme="majorHAnsi" w:cstheme="majorHAnsi"/>
            <w:sz w:val="24"/>
            <w:szCs w:val="24"/>
            <w:lang w:val="sr-Cyrl-CS"/>
          </w:rPr>
          <w:id w:val="1099306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0D17" w:rsidRPr="0047243D">
            <w:rPr>
              <w:rFonts w:ascii="Segoe UI Symbol" w:eastAsia="MS Gothic" w:hAnsi="Segoe UI Symbol" w:cs="Segoe UI Symbol"/>
              <w:sz w:val="24"/>
              <w:szCs w:val="24"/>
              <w:lang w:val="sr-Cyrl-CS"/>
            </w:rPr>
            <w:t>☐</w:t>
          </w:r>
        </w:sdtContent>
      </w:sdt>
      <w:r w:rsidR="00DC159F">
        <w:rPr>
          <w:rFonts w:asciiTheme="majorHAnsi" w:hAnsiTheme="majorHAnsi" w:cstheme="majorHAnsi"/>
          <w:sz w:val="24"/>
          <w:szCs w:val="24"/>
          <w:lang w:val="sr-Cyrl-CS"/>
        </w:rPr>
        <w:tab/>
      </w:r>
      <w:r w:rsidR="00863829" w:rsidRPr="0047243D">
        <w:rPr>
          <w:rFonts w:asciiTheme="majorHAnsi" w:hAnsiTheme="majorHAnsi" w:cstheme="majorHAnsi"/>
          <w:sz w:val="24"/>
          <w:szCs w:val="24"/>
          <w:lang w:val="sr-Cyrl-CS"/>
        </w:rPr>
        <w:t xml:space="preserve">да сам упознат-а и сагласан-а са </w:t>
      </w:r>
      <w:hyperlink r:id="rId8" w:history="1">
        <w:r w:rsidR="00863829" w:rsidRPr="0047243D">
          <w:rPr>
            <w:rStyle w:val="Hyperlink"/>
            <w:rFonts w:asciiTheme="majorHAnsi" w:hAnsiTheme="majorHAnsi" w:cstheme="majorHAnsi"/>
            <w:sz w:val="24"/>
            <w:szCs w:val="24"/>
            <w:lang w:val="sr-Cyrl-CS"/>
          </w:rPr>
          <w:t xml:space="preserve">општим правилима </w:t>
        </w:r>
        <w:r w:rsidR="005F0D17" w:rsidRPr="0047243D">
          <w:rPr>
            <w:rStyle w:val="Hyperlink"/>
            <w:rFonts w:asciiTheme="majorHAnsi" w:hAnsiTheme="majorHAnsi" w:cstheme="majorHAnsi"/>
            <w:sz w:val="24"/>
            <w:szCs w:val="24"/>
            <w:lang w:val="sr-Cyrl-CS"/>
          </w:rPr>
          <w:t>Еразмус+ програма</w:t>
        </w:r>
      </w:hyperlink>
      <w:r w:rsidR="0047243D">
        <w:rPr>
          <w:rFonts w:asciiTheme="majorHAnsi" w:hAnsiTheme="majorHAnsi" w:cstheme="majorHAnsi"/>
          <w:sz w:val="24"/>
          <w:szCs w:val="24"/>
          <w:lang w:val="sr-Cyrl-CS"/>
        </w:rPr>
        <w:t>;</w:t>
      </w:r>
    </w:p>
    <w:p w:rsidR="002E1544" w:rsidRDefault="0073720D" w:rsidP="00DC159F">
      <w:pPr>
        <w:tabs>
          <w:tab w:val="left" w:pos="360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sr-Cyrl-CS"/>
        </w:rPr>
      </w:pPr>
      <w:sdt>
        <w:sdtPr>
          <w:rPr>
            <w:rFonts w:asciiTheme="majorHAnsi" w:hAnsiTheme="majorHAnsi" w:cstheme="majorHAnsi"/>
            <w:sz w:val="24"/>
            <w:szCs w:val="24"/>
            <w:lang w:val="sr-Cyrl-CS"/>
          </w:rPr>
          <w:id w:val="595447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1544">
            <w:rPr>
              <w:rFonts w:ascii="MS Gothic" w:eastAsia="MS Gothic" w:hAnsi="MS Gothic" w:cstheme="majorHAnsi" w:hint="eastAsia"/>
              <w:sz w:val="24"/>
              <w:szCs w:val="24"/>
              <w:lang w:val="sr-Cyrl-CS"/>
            </w:rPr>
            <w:t>☐</w:t>
          </w:r>
        </w:sdtContent>
      </w:sdt>
      <w:r w:rsidR="00DC159F">
        <w:rPr>
          <w:rFonts w:asciiTheme="majorHAnsi" w:hAnsiTheme="majorHAnsi" w:cstheme="majorHAnsi"/>
          <w:sz w:val="24"/>
          <w:szCs w:val="24"/>
          <w:lang w:val="sr-Cyrl-CS"/>
        </w:rPr>
        <w:tab/>
      </w:r>
      <w:r w:rsidR="002E1544" w:rsidRPr="0047243D">
        <w:rPr>
          <w:rFonts w:asciiTheme="majorHAnsi" w:hAnsiTheme="majorHAnsi" w:cstheme="majorHAnsi"/>
          <w:sz w:val="24"/>
          <w:szCs w:val="24"/>
          <w:lang w:val="sr-Cyrl-CS"/>
        </w:rPr>
        <w:t>да сам упознат-а и сагласан-а са</w:t>
      </w:r>
      <w:r w:rsidR="002E1544">
        <w:rPr>
          <w:rFonts w:asciiTheme="majorHAnsi" w:hAnsiTheme="majorHAnsi" w:cstheme="majorHAnsi"/>
          <w:sz w:val="24"/>
          <w:szCs w:val="24"/>
          <w:lang w:val="sr-Cyrl-CS"/>
        </w:rPr>
        <w:t xml:space="preserve"> </w:t>
      </w:r>
      <w:hyperlink r:id="rId9" w:history="1">
        <w:r w:rsidR="002E1544" w:rsidRPr="0047243D">
          <w:rPr>
            <w:rStyle w:val="Hyperlink"/>
            <w:rFonts w:asciiTheme="majorHAnsi" w:hAnsiTheme="majorHAnsi" w:cstheme="majorHAnsi"/>
            <w:bCs/>
            <w:sz w:val="24"/>
            <w:szCs w:val="24"/>
          </w:rPr>
          <w:t>Правилима и поступцима за управљање пројектима међународне сарадње Универзитета уметности у Београду</w:t>
        </w:r>
      </w:hyperlink>
      <w:r w:rsidR="002E1544">
        <w:rPr>
          <w:rFonts w:asciiTheme="majorHAnsi" w:hAnsiTheme="majorHAnsi" w:cstheme="majorHAnsi"/>
          <w:sz w:val="24"/>
          <w:szCs w:val="24"/>
          <w:lang w:val="sr-Cyrl-CS"/>
        </w:rPr>
        <w:t>.</w:t>
      </w:r>
    </w:p>
    <w:p w:rsidR="002E1544" w:rsidRPr="0047243D" w:rsidRDefault="002E1544" w:rsidP="0047243D">
      <w:pPr>
        <w:spacing w:after="0"/>
        <w:jc w:val="both"/>
        <w:rPr>
          <w:rFonts w:asciiTheme="majorHAnsi" w:hAnsiTheme="majorHAnsi" w:cstheme="majorHAnsi"/>
          <w:sz w:val="24"/>
          <w:szCs w:val="24"/>
          <w:lang w:val="sr-Cyrl-CS"/>
        </w:rPr>
      </w:pPr>
    </w:p>
    <w:p w:rsidR="00863829" w:rsidRDefault="00863829" w:rsidP="000974B3">
      <w:pPr>
        <w:rPr>
          <w:rFonts w:asciiTheme="majorHAnsi" w:hAnsiTheme="majorHAnsi" w:cstheme="majorHAnsi"/>
          <w:sz w:val="24"/>
          <w:szCs w:val="24"/>
          <w:lang w:val="sr-Cyrl-CS"/>
        </w:rPr>
      </w:pPr>
      <w:r w:rsidRPr="0047243D">
        <w:rPr>
          <w:rFonts w:asciiTheme="majorHAnsi" w:hAnsiTheme="majorHAnsi" w:cstheme="majorHAnsi"/>
          <w:sz w:val="24"/>
          <w:szCs w:val="24"/>
          <w:lang w:val="sr-Cyrl-CS"/>
        </w:rPr>
        <w:t xml:space="preserve">У Београду, дана </w:t>
      </w:r>
      <w:sdt>
        <w:sdtPr>
          <w:rPr>
            <w:rFonts w:asciiTheme="majorHAnsi" w:hAnsiTheme="majorHAnsi" w:cstheme="majorHAnsi"/>
            <w:sz w:val="24"/>
            <w:szCs w:val="24"/>
            <w:lang w:val="sr-Cyrl-CS"/>
          </w:rPr>
          <w:id w:val="393784844"/>
          <w:placeholder>
            <w:docPart w:val="DefaultPlaceholder_1081868576"/>
          </w:placeholder>
          <w:date>
            <w:dateFormat w:val="d.M.yyyy."/>
            <w:lid w:val="sr-Latn-RS"/>
            <w:storeMappedDataAs w:val="dateTime"/>
            <w:calendar w:val="gregorian"/>
          </w:date>
        </w:sdtPr>
        <w:sdtEndPr/>
        <w:sdtContent>
          <w:r w:rsidR="00D74DD3" w:rsidRPr="002E1544">
            <w:rPr>
              <w:rFonts w:asciiTheme="majorHAnsi" w:hAnsiTheme="majorHAnsi" w:cstheme="majorHAnsi"/>
              <w:i/>
              <w:color w:val="808080" w:themeColor="background1" w:themeShade="80"/>
              <w:sz w:val="24"/>
              <w:szCs w:val="24"/>
              <w:lang w:val="sr-Cyrl-CS"/>
            </w:rPr>
            <w:t>унети датум</w:t>
          </w:r>
        </w:sdtContent>
      </w:sdt>
      <w:r w:rsidR="002E1544">
        <w:rPr>
          <w:rFonts w:asciiTheme="majorHAnsi" w:hAnsiTheme="majorHAnsi" w:cstheme="majorHAnsi"/>
          <w:sz w:val="24"/>
          <w:szCs w:val="24"/>
          <w:lang w:val="sr-Cyrl-CS"/>
        </w:rPr>
        <w:t xml:space="preserve"> </w:t>
      </w:r>
      <w:r w:rsidRPr="0047243D">
        <w:rPr>
          <w:rFonts w:asciiTheme="majorHAnsi" w:hAnsiTheme="majorHAnsi" w:cstheme="majorHAnsi"/>
          <w:sz w:val="24"/>
          <w:szCs w:val="24"/>
          <w:lang w:val="sr-Cyrl-CS"/>
        </w:rPr>
        <w:t>године</w:t>
      </w:r>
    </w:p>
    <w:p w:rsidR="000974B3" w:rsidRDefault="000974B3" w:rsidP="000974B3">
      <w:pPr>
        <w:rPr>
          <w:rFonts w:asciiTheme="majorHAnsi" w:hAnsiTheme="majorHAnsi" w:cstheme="majorHAnsi"/>
          <w:sz w:val="24"/>
          <w:szCs w:val="24"/>
          <w:lang w:val="sr-Cyrl-CS"/>
        </w:rPr>
      </w:pPr>
      <w:r w:rsidRPr="000974B3">
        <w:rPr>
          <w:rFonts w:asciiTheme="majorHAnsi" w:hAnsiTheme="majorHAnsi" w:cstheme="majorHAnsi"/>
          <w:sz w:val="24"/>
          <w:szCs w:val="24"/>
          <w:lang w:val="sr-Cyrl-CS"/>
        </w:rPr>
        <w:t>За РЕАЛИЗАТОРА ПРОЈЕКТА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1445"/>
        <w:gridCol w:w="3906"/>
      </w:tblGrid>
      <w:tr w:rsidR="000974B3" w:rsidTr="000974B3">
        <w:tc>
          <w:tcPr>
            <w:tcW w:w="4045" w:type="dxa"/>
          </w:tcPr>
          <w:p w:rsidR="000974B3" w:rsidRPr="000974B3" w:rsidRDefault="000974B3" w:rsidP="000974B3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47243D">
              <w:rPr>
                <w:rFonts w:asciiTheme="majorHAnsi" w:hAnsiTheme="majorHAnsi" w:cstheme="majorHAnsi"/>
                <w:bCs/>
                <w:lang w:val="sr-Cyrl-CS"/>
              </w:rPr>
              <w:t>Р</w:t>
            </w:r>
            <w:r>
              <w:rPr>
                <w:rFonts w:asciiTheme="majorHAnsi" w:hAnsiTheme="majorHAnsi" w:cstheme="majorHAnsi"/>
                <w:bCs/>
                <w:lang w:val="sr-Cyrl-CS"/>
              </w:rPr>
              <w:t xml:space="preserve"> у к о в о д и л а ц  п р о ј е к т а</w:t>
            </w:r>
          </w:p>
        </w:tc>
        <w:tc>
          <w:tcPr>
            <w:tcW w:w="1445" w:type="dxa"/>
          </w:tcPr>
          <w:p w:rsidR="000974B3" w:rsidRDefault="000974B3" w:rsidP="000974B3">
            <w:pPr>
              <w:rPr>
                <w:rFonts w:asciiTheme="majorHAnsi" w:hAnsiTheme="majorHAnsi" w:cstheme="majorHAnsi"/>
                <w:sz w:val="24"/>
                <w:szCs w:val="24"/>
                <w:lang w:val="sr-Cyrl-CS"/>
              </w:rPr>
            </w:pPr>
          </w:p>
        </w:tc>
        <w:tc>
          <w:tcPr>
            <w:tcW w:w="3906" w:type="dxa"/>
          </w:tcPr>
          <w:p w:rsidR="000974B3" w:rsidRPr="000974B3" w:rsidRDefault="000974B3" w:rsidP="000974B3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47243D">
              <w:rPr>
                <w:rFonts w:asciiTheme="majorHAnsi" w:hAnsiTheme="majorHAnsi" w:cstheme="majorHAnsi"/>
                <w:bCs/>
                <w:lang w:val="ru-RU"/>
              </w:rPr>
              <w:t>Д е к а н</w:t>
            </w:r>
          </w:p>
        </w:tc>
      </w:tr>
      <w:tr w:rsidR="000974B3" w:rsidTr="000974B3">
        <w:trPr>
          <w:trHeight w:val="863"/>
        </w:trPr>
        <w:tc>
          <w:tcPr>
            <w:tcW w:w="4045" w:type="dxa"/>
            <w:tcBorders>
              <w:bottom w:val="single" w:sz="4" w:space="0" w:color="538135" w:themeColor="accent6" w:themeShade="BF"/>
            </w:tcBorders>
          </w:tcPr>
          <w:p w:rsidR="000974B3" w:rsidRDefault="000974B3" w:rsidP="000974B3">
            <w:pPr>
              <w:rPr>
                <w:rFonts w:asciiTheme="majorHAnsi" w:hAnsiTheme="majorHAnsi" w:cstheme="majorHAnsi"/>
                <w:sz w:val="24"/>
                <w:szCs w:val="24"/>
                <w:lang w:val="sr-Cyrl-C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sr-Cyrl-CS"/>
              </w:rPr>
              <w:t xml:space="preserve">проф. </w:t>
            </w: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39302611"/>
                <w:placeholder>
                  <w:docPart w:val="E2D9042935EB46B9BD407A8DCBE13276"/>
                </w:placeholder>
                <w:showingPlcHdr/>
              </w:sdtPr>
              <w:sdtContent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sdtContent>
            </w:sdt>
          </w:p>
        </w:tc>
        <w:tc>
          <w:tcPr>
            <w:tcW w:w="1445" w:type="dxa"/>
          </w:tcPr>
          <w:p w:rsidR="000974B3" w:rsidRDefault="000974B3" w:rsidP="000974B3">
            <w:pPr>
              <w:rPr>
                <w:rFonts w:asciiTheme="majorHAnsi" w:hAnsiTheme="majorHAnsi" w:cstheme="majorHAnsi"/>
                <w:sz w:val="24"/>
                <w:szCs w:val="24"/>
                <w:lang w:val="sr-Cyrl-CS"/>
              </w:rPr>
            </w:pPr>
          </w:p>
        </w:tc>
        <w:tc>
          <w:tcPr>
            <w:tcW w:w="3906" w:type="dxa"/>
            <w:tcBorders>
              <w:bottom w:val="single" w:sz="4" w:space="0" w:color="538135" w:themeColor="accent6" w:themeShade="BF"/>
            </w:tcBorders>
          </w:tcPr>
          <w:p w:rsidR="000974B3" w:rsidRDefault="000974B3" w:rsidP="000974B3">
            <w:pPr>
              <w:rPr>
                <w:rFonts w:asciiTheme="majorHAnsi" w:hAnsiTheme="majorHAnsi" w:cstheme="majorHAnsi"/>
                <w:sz w:val="24"/>
                <w:szCs w:val="24"/>
                <w:lang w:val="sr-Cyrl-C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sr-Cyrl-CS"/>
              </w:rPr>
              <w:t xml:space="preserve">проф. </w:t>
            </w: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271905424"/>
                <w:placeholder>
                  <w:docPart w:val="EBAEAD7FFFF84476A7B560EDCA503D68"/>
                </w:placeholder>
                <w:showingPlcHdr/>
              </w:sdtPr>
              <w:sdtContent>
                <w:r>
                  <w:rPr>
                    <w:rStyle w:val="PlaceholderText"/>
                    <w:lang w:val="sr-Cyrl-RS"/>
                  </w:rPr>
                  <w:t xml:space="preserve">      </w:t>
                </w:r>
              </w:sdtContent>
            </w:sdt>
          </w:p>
        </w:tc>
      </w:tr>
    </w:tbl>
    <w:p w:rsidR="0056604D" w:rsidRPr="0047243D" w:rsidRDefault="0056604D" w:rsidP="000974B3">
      <w:pPr>
        <w:rPr>
          <w:rFonts w:asciiTheme="majorHAnsi" w:hAnsiTheme="majorHAnsi" w:cstheme="majorHAnsi"/>
          <w:sz w:val="24"/>
          <w:szCs w:val="24"/>
        </w:rPr>
      </w:pPr>
    </w:p>
    <w:sectPr w:rsidR="0056604D" w:rsidRPr="0047243D" w:rsidSect="000974B3">
      <w:footerReference w:type="default" r:id="rId10"/>
      <w:pgSz w:w="12240" w:h="15840"/>
      <w:pgMar w:top="810" w:right="1417" w:bottom="117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720D" w:rsidRDefault="0073720D" w:rsidP="006F7AC2">
      <w:pPr>
        <w:spacing w:after="0" w:line="240" w:lineRule="auto"/>
      </w:pPr>
      <w:r>
        <w:separator/>
      </w:r>
    </w:p>
  </w:endnote>
  <w:endnote w:type="continuationSeparator" w:id="0">
    <w:p w:rsidR="0073720D" w:rsidRDefault="0073720D" w:rsidP="006F7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043550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7AC2" w:rsidRDefault="006F7A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1DC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F7AC2" w:rsidRDefault="006F7A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720D" w:rsidRDefault="0073720D" w:rsidP="006F7AC2">
      <w:pPr>
        <w:spacing w:after="0" w:line="240" w:lineRule="auto"/>
      </w:pPr>
      <w:r>
        <w:separator/>
      </w:r>
    </w:p>
  </w:footnote>
  <w:footnote w:type="continuationSeparator" w:id="0">
    <w:p w:rsidR="0073720D" w:rsidRDefault="0073720D" w:rsidP="006F7A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627C"/>
    <w:multiLevelType w:val="multilevel"/>
    <w:tmpl w:val="18B06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9749DD"/>
    <w:multiLevelType w:val="hybridMultilevel"/>
    <w:tmpl w:val="4662B0C0"/>
    <w:lvl w:ilvl="0" w:tplc="9FE6C418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TAxNDc0tTSwMDJQ0lEKTi0uzszPAykwrQUAfM9kKiwAAAA="/>
  </w:docVars>
  <w:rsids>
    <w:rsidRoot w:val="00863829"/>
    <w:rsid w:val="00007723"/>
    <w:rsid w:val="00032E4D"/>
    <w:rsid w:val="000974B3"/>
    <w:rsid w:val="000D0F90"/>
    <w:rsid w:val="001D4499"/>
    <w:rsid w:val="00250BF8"/>
    <w:rsid w:val="00261DC0"/>
    <w:rsid w:val="00271C04"/>
    <w:rsid w:val="002A35B7"/>
    <w:rsid w:val="002E1544"/>
    <w:rsid w:val="003212D3"/>
    <w:rsid w:val="00343B8B"/>
    <w:rsid w:val="003D2AC2"/>
    <w:rsid w:val="0047243D"/>
    <w:rsid w:val="0056604D"/>
    <w:rsid w:val="005F0D17"/>
    <w:rsid w:val="006F2B92"/>
    <w:rsid w:val="006F7AC2"/>
    <w:rsid w:val="0073720D"/>
    <w:rsid w:val="00863829"/>
    <w:rsid w:val="008C7721"/>
    <w:rsid w:val="008D2F5B"/>
    <w:rsid w:val="00997845"/>
    <w:rsid w:val="00A546BC"/>
    <w:rsid w:val="00AD660F"/>
    <w:rsid w:val="00B22E43"/>
    <w:rsid w:val="00BC605C"/>
    <w:rsid w:val="00BD3D04"/>
    <w:rsid w:val="00BE7677"/>
    <w:rsid w:val="00C8151F"/>
    <w:rsid w:val="00D74DD3"/>
    <w:rsid w:val="00D8453F"/>
    <w:rsid w:val="00DC159F"/>
    <w:rsid w:val="00E368F2"/>
    <w:rsid w:val="00E46EB3"/>
    <w:rsid w:val="00EB71A9"/>
    <w:rsid w:val="00FC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64591"/>
  <w15:chartTrackingRefBased/>
  <w15:docId w15:val="{78A190CF-85DD-42A5-8645-862CFA5C0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3829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3829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3">
    <w:name w:val="Grid Table 1 Light Accent 3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IntenseReference">
    <w:name w:val="Intense Reference"/>
    <w:basedOn w:val="DefaultParagraphFont"/>
    <w:uiPriority w:val="32"/>
    <w:qFormat/>
    <w:rsid w:val="0086382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863829"/>
    <w:pPr>
      <w:ind w:left="720"/>
      <w:contextualSpacing/>
    </w:pPr>
    <w:rPr>
      <w:rFonts w:ascii="Calibri" w:eastAsia="Times New Roman" w:hAnsi="Calibri" w:cs="Times New Roman"/>
    </w:rPr>
  </w:style>
  <w:style w:type="table" w:styleId="GridTable1Light-Accent4">
    <w:name w:val="Grid Table 1 Light Accent 4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86382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6382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829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D74DD3"/>
    <w:rPr>
      <w:color w:val="808080"/>
    </w:rPr>
  </w:style>
  <w:style w:type="table" w:styleId="GridTable1Light-Accent2">
    <w:name w:val="Grid Table 1 Light Accent 2"/>
    <w:basedOn w:val="TableNormal"/>
    <w:uiPriority w:val="46"/>
    <w:rsid w:val="00B22E43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4724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7A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AC2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7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programmes/erasmus-plus/resources/documents/erasmus-programme-guide-2021_e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arts.bg.ac.rs/wp-content/uploads/2020/12/Pravila-i-postupci-za-upravljanje-projektima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B9501-E642-4F68-BCF7-6E310F68EF03}"/>
      </w:docPartPr>
      <w:docPartBody>
        <w:p w:rsidR="00252FD5" w:rsidRDefault="00355F3C">
          <w:r w:rsidRPr="006764BA">
            <w:rPr>
              <w:rStyle w:val="PlaceholderText"/>
            </w:rPr>
            <w:t>Click here to enter a date.</w:t>
          </w:r>
        </w:p>
      </w:docPartBody>
    </w:docPart>
    <w:docPart>
      <w:docPartPr>
        <w:name w:val="3F048D2D637C4907916E552983FC8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08322-D247-488F-AACB-D51513AE026F}"/>
      </w:docPartPr>
      <w:docPartBody>
        <w:p w:rsidR="00112A0D" w:rsidRDefault="00B52A42" w:rsidP="00B52A42">
          <w:pPr>
            <w:pStyle w:val="3F048D2D637C4907916E552983FC8BAF7"/>
          </w:pPr>
          <w:r w:rsidRPr="0047243D">
            <w:rPr>
              <w:rStyle w:val="PlaceholderText"/>
              <w:rFonts w:asciiTheme="majorHAnsi" w:hAnsiTheme="majorHAnsi" w:cstheme="majorHAnsi"/>
              <w:i/>
              <w:sz w:val="24"/>
              <w:szCs w:val="24"/>
              <w:lang w:val="sr-Cyrl-RS"/>
            </w:rPr>
            <w:t>унети датум</w:t>
          </w:r>
        </w:p>
      </w:docPartBody>
    </w:docPart>
    <w:docPart>
      <w:docPartPr>
        <w:name w:val="BAA0FADB1F4B4711B31D5FCFB8440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C772A-63DB-47A4-98E0-6AEF25F8AC95}"/>
      </w:docPartPr>
      <w:docPartBody>
        <w:p w:rsidR="00112A0D" w:rsidRDefault="00B52A42" w:rsidP="00B52A42">
          <w:pPr>
            <w:pStyle w:val="BAA0FADB1F4B4711B31D5FCFB84405476"/>
          </w:pPr>
          <w:r w:rsidRPr="0047243D">
            <w:rPr>
              <w:rStyle w:val="PlaceholderText"/>
              <w:rFonts w:asciiTheme="majorHAnsi" w:hAnsiTheme="majorHAnsi" w:cstheme="majorHAnsi"/>
              <w:i/>
              <w:sz w:val="24"/>
              <w:szCs w:val="24"/>
              <w:lang w:val="sr-Cyrl-RS"/>
            </w:rPr>
            <w:t>одабрати</w:t>
          </w:r>
          <w:r w:rsidRPr="0047243D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.</w:t>
          </w:r>
        </w:p>
      </w:docPartBody>
    </w:docPart>
    <w:docPart>
      <w:docPartPr>
        <w:name w:val="827178C7276B41B7A70F6095C0F15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E01C9-A1A5-40B2-BCD2-B9E081EFDAE5}"/>
      </w:docPartPr>
      <w:docPartBody>
        <w:p w:rsidR="00112A0D" w:rsidRDefault="00B52A42" w:rsidP="00B52A42">
          <w:pPr>
            <w:pStyle w:val="827178C7276B41B7A70F6095C0F1524F6"/>
          </w:pPr>
          <w:r w:rsidRPr="0047243D">
            <w:rPr>
              <w:rStyle w:val="PlaceholderText"/>
              <w:rFonts w:asciiTheme="majorHAnsi" w:hAnsiTheme="majorHAnsi" w:cstheme="majorHAnsi"/>
              <w:i/>
              <w:sz w:val="24"/>
              <w:szCs w:val="24"/>
              <w:lang w:val="sr-Cyrl-RS"/>
            </w:rPr>
            <w:t>одабрати</w:t>
          </w:r>
        </w:p>
      </w:docPartBody>
    </w:docPart>
    <w:docPart>
      <w:docPartPr>
        <w:name w:val="A8AADCB95E2C4FE1A315A8B685592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7D491-F338-47FD-A520-7BB4CF4EB07A}"/>
      </w:docPartPr>
      <w:docPartBody>
        <w:p w:rsidR="00112A0D" w:rsidRDefault="00B52A42" w:rsidP="00B52A42">
          <w:pPr>
            <w:pStyle w:val="A8AADCB95E2C4FE1A315A8B68559271D6"/>
          </w:pPr>
          <w:r w:rsidRPr="0047243D">
            <w:rPr>
              <w:rStyle w:val="PlaceholderText"/>
              <w:rFonts w:asciiTheme="majorHAnsi" w:hAnsiTheme="majorHAnsi" w:cstheme="majorHAnsi"/>
              <w:i/>
              <w:sz w:val="24"/>
              <w:szCs w:val="24"/>
              <w:lang w:val="sr-Cyrl-RS"/>
            </w:rPr>
            <w:t>одабрати</w:t>
          </w:r>
        </w:p>
      </w:docPartBody>
    </w:docPart>
    <w:docPart>
      <w:docPartPr>
        <w:name w:val="E05597D4766340F2998F88221860F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DD42E-0BA3-41C5-B2E7-39FBD72FC5BD}"/>
      </w:docPartPr>
      <w:docPartBody>
        <w:p w:rsidR="00112A0D" w:rsidRDefault="00B52A42" w:rsidP="00B52A42">
          <w:pPr>
            <w:pStyle w:val="E05597D4766340F2998F88221860FDC96"/>
          </w:pPr>
          <w:r w:rsidRPr="0047243D">
            <w:rPr>
              <w:rStyle w:val="PlaceholderText"/>
              <w:rFonts w:asciiTheme="majorHAnsi" w:hAnsiTheme="majorHAnsi" w:cstheme="majorHAnsi"/>
              <w:i/>
              <w:sz w:val="24"/>
              <w:szCs w:val="24"/>
              <w:lang w:val="sr-Cyrl-RS"/>
            </w:rPr>
            <w:t>одабрати</w:t>
          </w:r>
        </w:p>
      </w:docPartBody>
    </w:docPart>
    <w:docPart>
      <w:docPartPr>
        <w:name w:val="07D6BB05719541D0A4DB6BF0088B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C96BF-2B7C-4AB8-87DB-9FDC78AA6CBA}"/>
      </w:docPartPr>
      <w:docPartBody>
        <w:p w:rsidR="00112A0D" w:rsidRDefault="00B52A42" w:rsidP="00B52A42">
          <w:pPr>
            <w:pStyle w:val="07D6BB05719541D0A4DB6BF0088B472D6"/>
          </w:pPr>
          <w:r w:rsidRPr="0047243D">
            <w:rPr>
              <w:rStyle w:val="PlaceholderText"/>
              <w:rFonts w:asciiTheme="majorHAnsi" w:hAnsiTheme="majorHAnsi" w:cstheme="majorHAnsi"/>
              <w:i/>
              <w:sz w:val="24"/>
              <w:szCs w:val="24"/>
              <w:lang w:val="sr-Cyrl-RS"/>
            </w:rPr>
            <w:t>унети датум</w:t>
          </w:r>
        </w:p>
      </w:docPartBody>
    </w:docPart>
    <w:docPart>
      <w:docPartPr>
        <w:name w:val="FCD5A39DD7AB4DDD9A0FD1439B8CB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F7527-275D-4423-8344-EFA4D5371973}"/>
      </w:docPartPr>
      <w:docPartBody>
        <w:p w:rsidR="00000000" w:rsidRDefault="00B52A42" w:rsidP="00B52A42">
          <w:pPr>
            <w:pStyle w:val="FCD5A39DD7AB4DDD9A0FD1439B8CBB64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F6512C7AA3534C75A75A2C0618A68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07523-E8C7-4FCF-821E-CE9919F8D4CE}"/>
      </w:docPartPr>
      <w:docPartBody>
        <w:p w:rsidR="00000000" w:rsidRDefault="00B52A42" w:rsidP="00B52A42">
          <w:pPr>
            <w:pStyle w:val="F6512C7AA3534C75A75A2C0618A68B96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E1EFEA5ADAD6472B9E62F72D6AAAC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C03C0-5CD6-4CA6-BA93-01E38302D852}"/>
      </w:docPartPr>
      <w:docPartBody>
        <w:p w:rsidR="00000000" w:rsidRDefault="00B52A42" w:rsidP="00B52A42">
          <w:pPr>
            <w:pStyle w:val="E1EFEA5ADAD6472B9E62F72D6AAAC19B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1C1C0245621341848C4485A3CE4FC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6AD68-A90E-492F-A95A-8E474ED9B265}"/>
      </w:docPartPr>
      <w:docPartBody>
        <w:p w:rsidR="00000000" w:rsidRDefault="00B52A42" w:rsidP="00B52A42">
          <w:pPr>
            <w:pStyle w:val="1C1C0245621341848C4485A3CE4FCC95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F27FCF3E143549DF8C3AA5C183B6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F116B-7F14-4556-8CCC-D3A70303D07F}"/>
      </w:docPartPr>
      <w:docPartBody>
        <w:p w:rsidR="00000000" w:rsidRDefault="00B52A42" w:rsidP="00B52A42">
          <w:pPr>
            <w:pStyle w:val="F27FCF3E143549DF8C3AA5C183B60BC7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DBABEF22079349F8AE6E2C80A127D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E4169-F91A-4EB8-A557-255E01D88256}"/>
      </w:docPartPr>
      <w:docPartBody>
        <w:p w:rsidR="00000000" w:rsidRDefault="00B52A42" w:rsidP="00B52A42">
          <w:pPr>
            <w:pStyle w:val="DBABEF22079349F8AE6E2C80A127D500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BF0712C15FA84F879DE4E01D60902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3B1C5-3481-4567-B6C5-89090E66755A}"/>
      </w:docPartPr>
      <w:docPartBody>
        <w:p w:rsidR="00000000" w:rsidRDefault="00B52A42" w:rsidP="00B52A42">
          <w:pPr>
            <w:pStyle w:val="BF0712C15FA84F879DE4E01D60902A7D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D8D52E8133AB4574AB170CD914E68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92AF1-0459-414C-87DD-438250DF7E96}"/>
      </w:docPartPr>
      <w:docPartBody>
        <w:p w:rsidR="00000000" w:rsidRDefault="00B52A42" w:rsidP="00B52A42">
          <w:pPr>
            <w:pStyle w:val="D8D52E8133AB4574AB170CD914E688E0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458F1D6362BD4EAFB709BABB81C3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D842-2C43-474F-BFAF-158FE1AA460D}"/>
      </w:docPartPr>
      <w:docPartBody>
        <w:p w:rsidR="00000000" w:rsidRDefault="00B52A42" w:rsidP="00B52A42">
          <w:pPr>
            <w:pStyle w:val="458F1D6362BD4EAFB709BABB81C37FD5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5FD6D7E00EB94DEBAB5886711DDE8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5C955-03D4-4464-9E6F-30A3E860E0AD}"/>
      </w:docPartPr>
      <w:docPartBody>
        <w:p w:rsidR="00000000" w:rsidRDefault="00B52A42" w:rsidP="00B52A42">
          <w:pPr>
            <w:pStyle w:val="5FD6D7E00EB94DEBAB5886711DDE8A01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0D30306A715C4A9CAB7B9E09946A9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DCEEB-1620-4AC3-97ED-05B871CF1AD9}"/>
      </w:docPartPr>
      <w:docPartBody>
        <w:p w:rsidR="00000000" w:rsidRDefault="00B52A42" w:rsidP="00B52A42">
          <w:pPr>
            <w:pStyle w:val="0D30306A715C4A9CAB7B9E09946A9B59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C1E850997B944DD7BF6288E7D7E5F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37A26-1AE8-45E9-890B-842BC043D0E7}"/>
      </w:docPartPr>
      <w:docPartBody>
        <w:p w:rsidR="00000000" w:rsidRDefault="00B52A42" w:rsidP="00B52A42">
          <w:pPr>
            <w:pStyle w:val="C1E850997B944DD7BF6288E7D7E5FD09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4289E40777A74A95A446CE2B7DA9C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09B0-7C00-4776-B1BC-968004081FDC}"/>
      </w:docPartPr>
      <w:docPartBody>
        <w:p w:rsidR="00000000" w:rsidRDefault="00B52A42" w:rsidP="00B52A42">
          <w:pPr>
            <w:pStyle w:val="4289E40777A74A95A446CE2B7DA9CB65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6619B66AB13744AB8F0B0B0AA4FCC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FB189-22AB-4578-9C6A-C9699AAEBE19}"/>
      </w:docPartPr>
      <w:docPartBody>
        <w:p w:rsidR="00000000" w:rsidRDefault="00B52A42" w:rsidP="00B52A42">
          <w:pPr>
            <w:pStyle w:val="6619B66AB13744AB8F0B0B0AA4FCC269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D7F2414EEEAF477FA738697F181E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21F58-21D3-4C80-A146-15DE401901EB}"/>
      </w:docPartPr>
      <w:docPartBody>
        <w:p w:rsidR="00000000" w:rsidRDefault="00B52A42" w:rsidP="00B52A42">
          <w:pPr>
            <w:pStyle w:val="D7F2414EEEAF477FA738697F181E0B4D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8EAFB8A4A90C4528B8159931E6E8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10759-035B-49A1-BFE3-8B3E05615B6D}"/>
      </w:docPartPr>
      <w:docPartBody>
        <w:p w:rsidR="00000000" w:rsidRDefault="00B52A42" w:rsidP="00B52A42">
          <w:pPr>
            <w:pStyle w:val="8EAFB8A4A90C4528B8159931E6E83E82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767C0029256143F68D5BFD56DCEC4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FF627-597D-4B7B-A033-F1E5DA0FE596}"/>
      </w:docPartPr>
      <w:docPartBody>
        <w:p w:rsidR="00000000" w:rsidRDefault="00B52A42" w:rsidP="00B52A42">
          <w:pPr>
            <w:pStyle w:val="767C0029256143F68D5BFD56DCEC48C8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267E544993424C94ABFF937BA7C6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E2D7B-15E6-4BFA-B351-BF02148D4B27}"/>
      </w:docPartPr>
      <w:docPartBody>
        <w:p w:rsidR="00000000" w:rsidRDefault="00B52A42" w:rsidP="00B52A42">
          <w:pPr>
            <w:pStyle w:val="267E544993424C94ABFF937BA7C67018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B085A3281737420F8EE046816285A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DA89B-D154-4635-A09C-B0AD0473ECDE}"/>
      </w:docPartPr>
      <w:docPartBody>
        <w:p w:rsidR="00000000" w:rsidRDefault="00B52A42" w:rsidP="00B52A42">
          <w:pPr>
            <w:pStyle w:val="B085A3281737420F8EE046816285A9B6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BB7066B7106F4D699ED7F99589384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F2504-632F-4486-8208-2F27FFA2AB89}"/>
      </w:docPartPr>
      <w:docPartBody>
        <w:p w:rsidR="00000000" w:rsidRDefault="00B52A42" w:rsidP="00B52A42">
          <w:pPr>
            <w:pStyle w:val="BB7066B7106F4D699ED7F995893848D0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3B8D8FAEA8C243E99791E840D4A0D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7727F-1D24-4B3F-8091-0B290CB2AADD}"/>
      </w:docPartPr>
      <w:docPartBody>
        <w:p w:rsidR="00000000" w:rsidRDefault="00B52A42" w:rsidP="00B52A42">
          <w:pPr>
            <w:pStyle w:val="3B8D8FAEA8C243E99791E840D4A0D700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78DEBCC711EA421D94BF853B8DC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A2AE8-B17D-4627-8B5F-D405411C4A6B}"/>
      </w:docPartPr>
      <w:docPartBody>
        <w:p w:rsidR="00000000" w:rsidRDefault="00B52A42" w:rsidP="00B52A42">
          <w:pPr>
            <w:pStyle w:val="78DEBCC711EA421D94BF853B8DCF4D47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E205475745EF47F39DEFC13438140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DBD3E-FE12-46A9-B6BB-F3BD55498A36}"/>
      </w:docPartPr>
      <w:docPartBody>
        <w:p w:rsidR="00000000" w:rsidRDefault="00B52A42" w:rsidP="00B52A42">
          <w:pPr>
            <w:pStyle w:val="E205475745EF47F39DEFC1343814019B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851C8271B3584096A61A50261B87D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9D8DC-349E-4D98-9372-1033B2D6C659}"/>
      </w:docPartPr>
      <w:docPartBody>
        <w:p w:rsidR="00000000" w:rsidRDefault="00B52A42" w:rsidP="00B52A42">
          <w:pPr>
            <w:pStyle w:val="851C8271B3584096A61A50261B87DF60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40FDACDA288843C48EBD48660BF5E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B1E30-7B4E-4CCC-94B2-005E69F59427}"/>
      </w:docPartPr>
      <w:docPartBody>
        <w:p w:rsidR="00000000" w:rsidRDefault="00B52A42" w:rsidP="00B52A42">
          <w:pPr>
            <w:pStyle w:val="40FDACDA288843C48EBD48660BF5E644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5DA6F5D4F3C84B84B5A56EF28DF81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40A50-736A-4C19-A4C7-C7C6968E3126}"/>
      </w:docPartPr>
      <w:docPartBody>
        <w:p w:rsidR="00000000" w:rsidRDefault="00B52A42" w:rsidP="00B52A42">
          <w:pPr>
            <w:pStyle w:val="5DA6F5D4F3C84B84B5A56EF28DF81087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9F8BF53FCC344A1AB9A90625FF476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68C97-C709-41DA-B68D-03ACBA1AAD64}"/>
      </w:docPartPr>
      <w:docPartBody>
        <w:p w:rsidR="00000000" w:rsidRDefault="00B52A42" w:rsidP="00B52A42">
          <w:pPr>
            <w:pStyle w:val="9F8BF53FCC344A1AB9A90625FF476D06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8013410E5C504A2E9C3E861D909CF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0B1BD-772D-4C88-BB1A-78738405DF75}"/>
      </w:docPartPr>
      <w:docPartBody>
        <w:p w:rsidR="00000000" w:rsidRDefault="00B52A42" w:rsidP="00B52A42">
          <w:pPr>
            <w:pStyle w:val="8013410E5C504A2E9C3E861D909CFB3A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A60A805D126A4593BDAF3C48EA184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78ABE-0172-4B13-ADC6-F0D75EE4AD25}"/>
      </w:docPartPr>
      <w:docPartBody>
        <w:p w:rsidR="00000000" w:rsidRDefault="00B52A42" w:rsidP="00B52A42">
          <w:pPr>
            <w:pStyle w:val="A60A805D126A4593BDAF3C48EA1849E9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CE4D069AC78C4895A6896D2F579B6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7DA80-D268-429C-9474-65622F073250}"/>
      </w:docPartPr>
      <w:docPartBody>
        <w:p w:rsidR="00000000" w:rsidRDefault="00B52A42" w:rsidP="00B52A42">
          <w:pPr>
            <w:pStyle w:val="CE4D069AC78C4895A6896D2F579B60B9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4107DA6D4E2541568DBD969426528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8ABA2-9377-46AD-AA81-43501403A243}"/>
      </w:docPartPr>
      <w:docPartBody>
        <w:p w:rsidR="00000000" w:rsidRDefault="00B52A42" w:rsidP="00B52A42">
          <w:pPr>
            <w:pStyle w:val="4107DA6D4E2541568DBD969426528406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AF17A9273C24454E9D298BE76CCBA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E9839-3816-4BD1-BD40-4774C5AD5160}"/>
      </w:docPartPr>
      <w:docPartBody>
        <w:p w:rsidR="00000000" w:rsidRDefault="00B52A42" w:rsidP="00B52A42">
          <w:pPr>
            <w:pStyle w:val="AF17A9273C24454E9D298BE76CCBACE5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23544E427791436F92FB38B7E5183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81385-43A7-4760-AD36-61705F215B4E}"/>
      </w:docPartPr>
      <w:docPartBody>
        <w:p w:rsidR="00000000" w:rsidRDefault="00B52A42" w:rsidP="00B52A42">
          <w:pPr>
            <w:pStyle w:val="23544E427791436F92FB38B7E5183163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8C39D2F626B94B6DB21788EF6D0BE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9CB1F-AAD3-415A-81D5-91747FEBF0DB}"/>
      </w:docPartPr>
      <w:docPartBody>
        <w:p w:rsidR="00000000" w:rsidRDefault="00B52A42" w:rsidP="00B52A42">
          <w:pPr>
            <w:pStyle w:val="8C39D2F626B94B6DB21788EF6D0BE67D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AF703D7B66434F388D4EF650F3527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F3827-857A-4213-BBE8-1C2C4473616C}"/>
      </w:docPartPr>
      <w:docPartBody>
        <w:p w:rsidR="00000000" w:rsidRDefault="00B52A42" w:rsidP="00B52A42">
          <w:pPr>
            <w:pStyle w:val="AF703D7B66434F388D4EF650F3527313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D8431794070545C9AA56A850582F3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5B8DE-C29A-4941-9AE5-DD17512D56BA}"/>
      </w:docPartPr>
      <w:docPartBody>
        <w:p w:rsidR="00000000" w:rsidRDefault="00B52A42" w:rsidP="00B52A42">
          <w:pPr>
            <w:pStyle w:val="D8431794070545C9AA56A850582F3A88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867C49A94CB240359B915F04F8D2B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5E1A2-F803-4467-A289-24762EE3614A}"/>
      </w:docPartPr>
      <w:docPartBody>
        <w:p w:rsidR="00000000" w:rsidRDefault="00B52A42" w:rsidP="00B52A42">
          <w:pPr>
            <w:pStyle w:val="867C49A94CB240359B915F04F8D2B888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F400B8E5317E4FE394EC4E4E35E14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ACBAA-3363-49D4-B17B-9F5C8C014999}"/>
      </w:docPartPr>
      <w:docPartBody>
        <w:p w:rsidR="00000000" w:rsidRDefault="00B52A42" w:rsidP="00B52A42">
          <w:pPr>
            <w:pStyle w:val="F400B8E5317E4FE394EC4E4E35E14182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207EB4CE7AA94EA289C99AB7BA95B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A7D57-292A-4A31-ABE0-DFFFBC5D19F2}"/>
      </w:docPartPr>
      <w:docPartBody>
        <w:p w:rsidR="00000000" w:rsidRDefault="00B52A42" w:rsidP="00B52A42">
          <w:pPr>
            <w:pStyle w:val="207EB4CE7AA94EA289C99AB7BA95BDB1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3A146F56409A4DB095AB71883FD61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DAB6E-122F-4FBB-B56C-05461518AD76}"/>
      </w:docPartPr>
      <w:docPartBody>
        <w:p w:rsidR="00000000" w:rsidRDefault="00B52A42" w:rsidP="00B52A42">
          <w:pPr>
            <w:pStyle w:val="3A146F56409A4DB095AB71883FD61ED9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77571BECB88140588AEC2EEAED4EA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6ECA0-A7B8-49D3-B57D-BF8D4042862E}"/>
      </w:docPartPr>
      <w:docPartBody>
        <w:p w:rsidR="00000000" w:rsidRDefault="00B52A42" w:rsidP="00B52A42">
          <w:pPr>
            <w:pStyle w:val="77571BECB88140588AEC2EEAED4EA2B6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671D91339DB24D7FB13E2589C82CB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EF9B3-D281-4E15-9FD4-2D81371B4638}"/>
      </w:docPartPr>
      <w:docPartBody>
        <w:p w:rsidR="00000000" w:rsidRDefault="00B52A42" w:rsidP="00B52A42">
          <w:pPr>
            <w:pStyle w:val="671D91339DB24D7FB13E2589C82CB7F4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426B944752EA44438D822D95EFD8A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661E5-9B2A-4A67-BE5D-565CF9140F76}"/>
      </w:docPartPr>
      <w:docPartBody>
        <w:p w:rsidR="00000000" w:rsidRDefault="00B52A42" w:rsidP="00B52A42">
          <w:pPr>
            <w:pStyle w:val="426B944752EA44438D822D95EFD8A997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B2B9F38EF61C41969E0C8113D46C8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41500-73D0-4521-8396-AE8C27FE17ED}"/>
      </w:docPartPr>
      <w:docPartBody>
        <w:p w:rsidR="00000000" w:rsidRDefault="00B52A42" w:rsidP="00B52A42">
          <w:pPr>
            <w:pStyle w:val="B2B9F38EF61C41969E0C8113D46C8FB4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7005F051FFF64F15B200E25DAC4A8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86B1A-DFC8-4CE5-BF25-9CEF182E8A56}"/>
      </w:docPartPr>
      <w:docPartBody>
        <w:p w:rsidR="00000000" w:rsidRDefault="00B52A42" w:rsidP="00B52A42">
          <w:pPr>
            <w:pStyle w:val="7005F051FFF64F15B200E25DAC4A86C7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3B13D4BDF2CE4332B4B2A3668FF44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1F67B-DF6D-4F92-A748-0135FD570EEB}"/>
      </w:docPartPr>
      <w:docPartBody>
        <w:p w:rsidR="00000000" w:rsidRDefault="00B52A42" w:rsidP="00B52A42">
          <w:pPr>
            <w:pStyle w:val="3B13D4BDF2CE4332B4B2A3668FF445473"/>
          </w:pPr>
          <w:r w:rsidRPr="0047243D">
            <w:rPr>
              <w:rStyle w:val="PlaceholderText"/>
              <w:rFonts w:asciiTheme="majorHAnsi" w:hAnsiTheme="majorHAnsi" w:cstheme="majorHAnsi"/>
              <w:i/>
              <w:lang w:val="sr-Cyrl-RS"/>
            </w:rPr>
            <w:t>одабрати</w:t>
          </w:r>
        </w:p>
      </w:docPartBody>
    </w:docPart>
    <w:docPart>
      <w:docPartPr>
        <w:name w:val="C08F2E5F819047A6B40E67B5F4C9C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714A7-09D9-45E1-BB24-CE3544C84A03}"/>
      </w:docPartPr>
      <w:docPartBody>
        <w:p w:rsidR="00000000" w:rsidRDefault="00B52A42" w:rsidP="00B52A42">
          <w:pPr>
            <w:pStyle w:val="C08F2E5F819047A6B40E67B5F4C9C29C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BD915A3F47DA4D1F92014C5D5011B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660F6-1B4B-438D-91CC-4041C43E2D0B}"/>
      </w:docPartPr>
      <w:docPartBody>
        <w:p w:rsidR="00000000" w:rsidRDefault="00B52A42" w:rsidP="00B52A42">
          <w:pPr>
            <w:pStyle w:val="BD915A3F47DA4D1F92014C5D5011B42B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49F7F0C33BE8492ABF078CDDEC743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4F22B-FE6B-44AE-95B7-57797BE9F93C}"/>
      </w:docPartPr>
      <w:docPartBody>
        <w:p w:rsidR="00000000" w:rsidRDefault="00B52A42" w:rsidP="00B52A42">
          <w:pPr>
            <w:pStyle w:val="49F7F0C33BE8492ABF078CDDEC743BA23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AEAA0606FDF446D0A469732919077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A77D0-5492-4833-BE02-C455454CF6A6}"/>
      </w:docPartPr>
      <w:docPartBody>
        <w:p w:rsidR="00000000" w:rsidRDefault="00B52A42" w:rsidP="00B52A42">
          <w:pPr>
            <w:pStyle w:val="AEAA0606FDF446D0A46973291907744F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53BBBC311F3C48EBB5F4373353B1C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01D6B-2515-4842-97DD-F8FD8EE4ADD1}"/>
      </w:docPartPr>
      <w:docPartBody>
        <w:p w:rsidR="00000000" w:rsidRDefault="00B52A42" w:rsidP="00B52A42">
          <w:pPr>
            <w:pStyle w:val="53BBBC311F3C48EBB5F4373353B1CB7E2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9C76942C18BE49F49C91D1312C3F8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BBAA4-8C68-4F1A-8CDB-F6665D0C263E}"/>
      </w:docPartPr>
      <w:docPartBody>
        <w:p w:rsidR="00000000" w:rsidRDefault="00B52A42" w:rsidP="00B52A42">
          <w:pPr>
            <w:pStyle w:val="9C76942C18BE49F49C91D1312C3F8D072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B4DB95D563DC44F68F53E2EA4839F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6D1FA-7816-4E9C-94EB-8DC7516A957E}"/>
      </w:docPartPr>
      <w:docPartBody>
        <w:p w:rsidR="00000000" w:rsidRDefault="00B52A42" w:rsidP="00B52A42">
          <w:pPr>
            <w:pStyle w:val="B4DB95D563DC44F68F53E2EA4839F9742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59C50BCA27FA43EE906B44A59DD66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5888F-8F89-4957-949E-F6AF07A7DD0E}"/>
      </w:docPartPr>
      <w:docPartBody>
        <w:p w:rsidR="00000000" w:rsidRDefault="00B52A42" w:rsidP="00B52A42">
          <w:pPr>
            <w:pStyle w:val="59C50BCA27FA43EE906B44A59DD661CD2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92A42F0AD6E646AA86C755C0240E9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CBFB8-7EAB-4A3D-84E8-BF23DD0ADABD}"/>
      </w:docPartPr>
      <w:docPartBody>
        <w:p w:rsidR="00000000" w:rsidRDefault="00B52A42" w:rsidP="00B52A42">
          <w:pPr>
            <w:pStyle w:val="92A42F0AD6E646AA86C755C0240E9F9D2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928BB2A4A6AF4F138E74099BC7FF7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B77EC-1C94-4598-BFFD-D82A6871E1D6}"/>
      </w:docPartPr>
      <w:docPartBody>
        <w:p w:rsidR="00000000" w:rsidRDefault="00B52A42" w:rsidP="00B52A42">
          <w:pPr>
            <w:pStyle w:val="928BB2A4A6AF4F138E74099BC7FF71ED2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523A332B4F9948E9AD46AA08D68D7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4D901-7331-4A22-BFA9-79D7414F81AE}"/>
      </w:docPartPr>
      <w:docPartBody>
        <w:p w:rsidR="00000000" w:rsidRDefault="00B52A42" w:rsidP="00B52A42">
          <w:pPr>
            <w:pStyle w:val="523A332B4F9948E9AD46AA08D68D76E32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8908313FDBF94EC8BADC972FB0B2D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89EC4-06A4-4823-B6D9-51EBAA2A762A}"/>
      </w:docPartPr>
      <w:docPartBody>
        <w:p w:rsidR="00000000" w:rsidRDefault="00B52A42" w:rsidP="00B52A42">
          <w:pPr>
            <w:pStyle w:val="8908313FDBF94EC8BADC972FB0B2D1D72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E2D9042935EB46B9BD407A8DCBE13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E0711-70F5-496B-B1BC-F7620904DD7C}"/>
      </w:docPartPr>
      <w:docPartBody>
        <w:p w:rsidR="00000000" w:rsidRDefault="00B52A42" w:rsidP="00B52A42">
          <w:pPr>
            <w:pStyle w:val="E2D9042935EB46B9BD407A8DCBE132761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  <w:docPart>
      <w:docPartPr>
        <w:name w:val="EBAEAD7FFFF84476A7B560EDCA503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17843-F6CC-4EA0-A0C2-475956E2E64D}"/>
      </w:docPartPr>
      <w:docPartBody>
        <w:p w:rsidR="00000000" w:rsidRDefault="00B52A42" w:rsidP="00B52A42">
          <w:pPr>
            <w:pStyle w:val="EBAEAD7FFFF84476A7B560EDCA503D681"/>
          </w:pPr>
          <w:r>
            <w:rPr>
              <w:rStyle w:val="PlaceholderText"/>
              <w:lang w:val="sr-Cyrl-RS"/>
            </w:rPr>
            <w:t xml:space="preserve">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5F3C"/>
    <w:rsid w:val="000D3B02"/>
    <w:rsid w:val="00112A0D"/>
    <w:rsid w:val="00234D6D"/>
    <w:rsid w:val="00252FD5"/>
    <w:rsid w:val="002E3CB8"/>
    <w:rsid w:val="00355F3C"/>
    <w:rsid w:val="003F0E10"/>
    <w:rsid w:val="008041AF"/>
    <w:rsid w:val="00B5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2A42"/>
    <w:rPr>
      <w:color w:val="808080"/>
    </w:rPr>
  </w:style>
  <w:style w:type="paragraph" w:customStyle="1" w:styleId="3F048D2D637C4907916E552983FC8BAF">
    <w:name w:val="3F048D2D637C4907916E552983FC8BAF"/>
    <w:rsid w:val="00234D6D"/>
    <w:rPr>
      <w:lang w:val="en-US" w:eastAsia="en-US"/>
    </w:rPr>
  </w:style>
  <w:style w:type="paragraph" w:customStyle="1" w:styleId="BAA0FADB1F4B4711B31D5FCFB8440547">
    <w:name w:val="BAA0FADB1F4B4711B31D5FCFB8440547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27178C7276B41B7A70F6095C0F1524F">
    <w:name w:val="827178C7276B41B7A70F6095C0F1524F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8AADCB95E2C4FE1A315A8B68559271D">
    <w:name w:val="A8AADCB95E2C4FE1A315A8B68559271D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05597D4766340F2998F88221860FDC9">
    <w:name w:val="E05597D4766340F2998F88221860FDC9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D6BB05719541D0A4DB6BF0088B472D">
    <w:name w:val="07D6BB05719541D0A4DB6BF0088B472D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F048D2D637C4907916E552983FC8BAF1">
    <w:name w:val="3F048D2D637C4907916E552983FC8BAF1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CF2EE00EEC4059AE322BADEF414E3E">
    <w:name w:val="38CF2EE00EEC4059AE322BADEF414E3E"/>
    <w:rsid w:val="00234D6D"/>
    <w:rPr>
      <w:lang w:val="en-US" w:eastAsia="en-US"/>
    </w:rPr>
  </w:style>
  <w:style w:type="paragraph" w:customStyle="1" w:styleId="5E44B370026D49A99CC130EAD967EF84">
    <w:name w:val="5E44B370026D49A99CC130EAD967EF84"/>
    <w:rsid w:val="00234D6D"/>
    <w:rPr>
      <w:lang w:val="en-US" w:eastAsia="en-US"/>
    </w:rPr>
  </w:style>
  <w:style w:type="paragraph" w:customStyle="1" w:styleId="BAA0FADB1F4B4711B31D5FCFB84405471">
    <w:name w:val="BAA0FADB1F4B4711B31D5FCFB84405471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27178C7276B41B7A70F6095C0F1524F1">
    <w:name w:val="827178C7276B41B7A70F6095C0F1524F1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8AADCB95E2C4FE1A315A8B68559271D1">
    <w:name w:val="A8AADCB95E2C4FE1A315A8B68559271D1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05597D4766340F2998F88221860FDC91">
    <w:name w:val="E05597D4766340F2998F88221860FDC91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D6BB05719541D0A4DB6BF0088B472D1">
    <w:name w:val="07D6BB05719541D0A4DB6BF0088B472D1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F048D2D637C4907916E552983FC8BAF2">
    <w:name w:val="3F048D2D637C4907916E552983FC8BAF2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00FA711A4E4E9FB48307832900FA84">
    <w:name w:val="8100FA711A4E4E9FB48307832900FA84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6B424CF1BE4B11A2CA52A1F9EE07D1">
    <w:name w:val="626B424CF1BE4B11A2CA52A1F9EE07D1"/>
    <w:rsid w:val="00234D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3903AC375D64D7B90BD28711A98A61B">
    <w:name w:val="C3903AC375D64D7B90BD28711A98A61B"/>
    <w:rsid w:val="00112A0D"/>
    <w:rPr>
      <w:lang w:val="en-US" w:eastAsia="en-US"/>
    </w:rPr>
  </w:style>
  <w:style w:type="paragraph" w:customStyle="1" w:styleId="6CE342E52BE14375AAA958070D6B48C3">
    <w:name w:val="6CE342E52BE14375AAA958070D6B48C3"/>
    <w:rsid w:val="00112A0D"/>
    <w:rPr>
      <w:lang w:val="en-US" w:eastAsia="en-US"/>
    </w:rPr>
  </w:style>
  <w:style w:type="paragraph" w:customStyle="1" w:styleId="36728D2721D74C9B96E7F72D7073921C">
    <w:name w:val="36728D2721D74C9B96E7F72D7073921C"/>
    <w:rsid w:val="00112A0D"/>
    <w:rPr>
      <w:lang w:val="en-US" w:eastAsia="en-US"/>
    </w:rPr>
  </w:style>
  <w:style w:type="paragraph" w:customStyle="1" w:styleId="28686FF22C12497592DDD7448437A6E9">
    <w:name w:val="28686FF22C12497592DDD7448437A6E9"/>
    <w:rsid w:val="00112A0D"/>
    <w:rPr>
      <w:lang w:val="en-US" w:eastAsia="en-US"/>
    </w:rPr>
  </w:style>
  <w:style w:type="paragraph" w:customStyle="1" w:styleId="A0987E60BED946468CEA1C3D6A217D91">
    <w:name w:val="A0987E60BED946468CEA1C3D6A217D91"/>
    <w:rsid w:val="00112A0D"/>
    <w:rPr>
      <w:lang w:val="en-US" w:eastAsia="en-US"/>
    </w:rPr>
  </w:style>
  <w:style w:type="paragraph" w:customStyle="1" w:styleId="E69A135DCEEE47D3889E03DFBA674DD9">
    <w:name w:val="E69A135DCEEE47D3889E03DFBA674DD9"/>
    <w:rsid w:val="00112A0D"/>
    <w:rPr>
      <w:lang w:val="en-US" w:eastAsia="en-US"/>
    </w:rPr>
  </w:style>
  <w:style w:type="paragraph" w:customStyle="1" w:styleId="2626807903994539B838BC21D8A62D91">
    <w:name w:val="2626807903994539B838BC21D8A62D91"/>
    <w:rsid w:val="00112A0D"/>
    <w:rPr>
      <w:lang w:val="en-US" w:eastAsia="en-US"/>
    </w:rPr>
  </w:style>
  <w:style w:type="paragraph" w:customStyle="1" w:styleId="915569BD6E364D3F816352F85D991C5A">
    <w:name w:val="915569BD6E364D3F816352F85D991C5A"/>
    <w:rsid w:val="00112A0D"/>
    <w:rPr>
      <w:lang w:val="en-US" w:eastAsia="en-US"/>
    </w:rPr>
  </w:style>
  <w:style w:type="paragraph" w:customStyle="1" w:styleId="61475C698DBC4CD584D24CF881D3A0A7">
    <w:name w:val="61475C698DBC4CD584D24CF881D3A0A7"/>
    <w:rsid w:val="00112A0D"/>
    <w:rPr>
      <w:lang w:val="en-US" w:eastAsia="en-US"/>
    </w:rPr>
  </w:style>
  <w:style w:type="paragraph" w:customStyle="1" w:styleId="F8CE567BC61E4D379E976EDCBDA50D24">
    <w:name w:val="F8CE567BC61E4D379E976EDCBDA50D24"/>
    <w:rsid w:val="00112A0D"/>
    <w:rPr>
      <w:lang w:val="en-US" w:eastAsia="en-US"/>
    </w:rPr>
  </w:style>
  <w:style w:type="paragraph" w:customStyle="1" w:styleId="F372F88BB14E48679CDFB8D90C885C7A">
    <w:name w:val="F372F88BB14E48679CDFB8D90C885C7A"/>
    <w:rsid w:val="00112A0D"/>
    <w:rPr>
      <w:lang w:val="en-US" w:eastAsia="en-US"/>
    </w:rPr>
  </w:style>
  <w:style w:type="paragraph" w:customStyle="1" w:styleId="BAA0FADB1F4B4711B31D5FCFB84405472">
    <w:name w:val="BAA0FADB1F4B4711B31D5FCFB84405472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27178C7276B41B7A70F6095C0F1524F2">
    <w:name w:val="827178C7276B41B7A70F6095C0F1524F2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8AADCB95E2C4FE1A315A8B68559271D2">
    <w:name w:val="A8AADCB95E2C4FE1A315A8B68559271D2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05597D4766340F2998F88221860FDC92">
    <w:name w:val="E05597D4766340F2998F88221860FDC92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D6BB05719541D0A4DB6BF0088B472D2">
    <w:name w:val="07D6BB05719541D0A4DB6BF0088B472D2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F048D2D637C4907916E552983FC8BAF3">
    <w:name w:val="3F048D2D637C4907916E552983FC8BAF3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00FA711A4E4E9FB48307832900FA841">
    <w:name w:val="8100FA711A4E4E9FB48307832900FA84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6B424CF1BE4B11A2CA52A1F9EE07D11">
    <w:name w:val="626B424CF1BE4B11A2CA52A1F9EE07D1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440338A403D421090B7EDB1E716A4F2">
    <w:name w:val="8440338A403D421090B7EDB1E716A4F2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6728D2721D74C9B96E7F72D7073921C1">
    <w:name w:val="36728D2721D74C9B96E7F72D7073921C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686FF22C12497592DDD7448437A6E91">
    <w:name w:val="28686FF22C12497592DDD7448437A6E9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0987E60BED946468CEA1C3D6A217D911">
    <w:name w:val="A0987E60BED946468CEA1C3D6A217D91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69A135DCEEE47D3889E03DFBA674DD91">
    <w:name w:val="E69A135DCEEE47D3889E03DFBA674DD9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626807903994539B838BC21D8A62D911">
    <w:name w:val="2626807903994539B838BC21D8A62D91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5569BD6E364D3F816352F85D991C5A1">
    <w:name w:val="915569BD6E364D3F816352F85D991C5A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1475C698DBC4CD584D24CF881D3A0A71">
    <w:name w:val="61475C698DBC4CD584D24CF881D3A0A7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8CE567BC61E4D379E976EDCBDA50D241">
    <w:name w:val="F8CE567BC61E4D379E976EDCBDA50D24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372F88BB14E48679CDFB8D90C885C7A1">
    <w:name w:val="F372F88BB14E48679CDFB8D90C885C7A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8DDCDE428C14F1C91CC1725626BBAB6">
    <w:name w:val="E8DDCDE428C14F1C91CC1725626BBAB6"/>
    <w:rsid w:val="00112A0D"/>
    <w:rPr>
      <w:lang w:val="en-US" w:eastAsia="en-US"/>
    </w:rPr>
  </w:style>
  <w:style w:type="paragraph" w:customStyle="1" w:styleId="DE19A1B560DE40D5B9F3E10FBE4D0A05">
    <w:name w:val="DE19A1B560DE40D5B9F3E10FBE4D0A05"/>
    <w:rsid w:val="00112A0D"/>
    <w:rPr>
      <w:lang w:val="en-US" w:eastAsia="en-US"/>
    </w:rPr>
  </w:style>
  <w:style w:type="paragraph" w:customStyle="1" w:styleId="5CFD4DE710D646E8A7224982173ACC25">
    <w:name w:val="5CFD4DE710D646E8A7224982173ACC25"/>
    <w:rsid w:val="00112A0D"/>
    <w:rPr>
      <w:lang w:val="en-US" w:eastAsia="en-US"/>
    </w:rPr>
  </w:style>
  <w:style w:type="paragraph" w:customStyle="1" w:styleId="714F262A0BEB403EA6D4C6A7D6DD989B">
    <w:name w:val="714F262A0BEB403EA6D4C6A7D6DD989B"/>
    <w:rsid w:val="00112A0D"/>
    <w:rPr>
      <w:lang w:val="en-US" w:eastAsia="en-US"/>
    </w:rPr>
  </w:style>
  <w:style w:type="paragraph" w:customStyle="1" w:styleId="3DE4D90F4E1345A08A2DCA7F1A9EAEF6">
    <w:name w:val="3DE4D90F4E1345A08A2DCA7F1A9EAEF6"/>
    <w:rsid w:val="00112A0D"/>
    <w:rPr>
      <w:lang w:val="en-US" w:eastAsia="en-US"/>
    </w:rPr>
  </w:style>
  <w:style w:type="paragraph" w:customStyle="1" w:styleId="7F1B5B4F1C0040F88B85797CBE311CFB">
    <w:name w:val="7F1B5B4F1C0040F88B85797CBE311CFB"/>
    <w:rsid w:val="00112A0D"/>
    <w:rPr>
      <w:lang w:val="en-US" w:eastAsia="en-US"/>
    </w:rPr>
  </w:style>
  <w:style w:type="paragraph" w:customStyle="1" w:styleId="AE9ACA8BC2B84516A23F2B911CA6EC43">
    <w:name w:val="AE9ACA8BC2B84516A23F2B911CA6EC43"/>
    <w:rsid w:val="00112A0D"/>
    <w:rPr>
      <w:lang w:val="en-US" w:eastAsia="en-US"/>
    </w:rPr>
  </w:style>
  <w:style w:type="paragraph" w:customStyle="1" w:styleId="71C92B1A37654A4981ED089529DBFE47">
    <w:name w:val="71C92B1A37654A4981ED089529DBFE47"/>
    <w:rsid w:val="00112A0D"/>
    <w:rPr>
      <w:lang w:val="en-US" w:eastAsia="en-US"/>
    </w:rPr>
  </w:style>
  <w:style w:type="paragraph" w:customStyle="1" w:styleId="3CA38F41361C4D99B42D93029684A8EA">
    <w:name w:val="3CA38F41361C4D99B42D93029684A8EA"/>
    <w:rsid w:val="00112A0D"/>
    <w:rPr>
      <w:lang w:val="en-US" w:eastAsia="en-US"/>
    </w:rPr>
  </w:style>
  <w:style w:type="paragraph" w:customStyle="1" w:styleId="848A244F8DCE4D76B9DC5B4AC8D2B510">
    <w:name w:val="848A244F8DCE4D76B9DC5B4AC8D2B510"/>
    <w:rsid w:val="00112A0D"/>
    <w:rPr>
      <w:lang w:val="en-US" w:eastAsia="en-US"/>
    </w:rPr>
  </w:style>
  <w:style w:type="paragraph" w:customStyle="1" w:styleId="BAA0FADB1F4B4711B31D5FCFB84405473">
    <w:name w:val="BAA0FADB1F4B4711B31D5FCFB84405473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27178C7276B41B7A70F6095C0F1524F3">
    <w:name w:val="827178C7276B41B7A70F6095C0F1524F3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8AADCB95E2C4FE1A315A8B68559271D3">
    <w:name w:val="A8AADCB95E2C4FE1A315A8B68559271D3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05597D4766340F2998F88221860FDC93">
    <w:name w:val="E05597D4766340F2998F88221860FDC93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D6BB05719541D0A4DB6BF0088B472D3">
    <w:name w:val="07D6BB05719541D0A4DB6BF0088B472D3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F048D2D637C4907916E552983FC8BAF4">
    <w:name w:val="3F048D2D637C4907916E552983FC8BAF4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00FA711A4E4E9FB48307832900FA842">
    <w:name w:val="8100FA711A4E4E9FB48307832900FA842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6B424CF1BE4B11A2CA52A1F9EE07D12">
    <w:name w:val="626B424CF1BE4B11A2CA52A1F9EE07D12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E19A1B560DE40D5B9F3E10FBE4D0A051">
    <w:name w:val="DE19A1B560DE40D5B9F3E10FBE4D0A05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CFD4DE710D646E8A7224982173ACC251">
    <w:name w:val="5CFD4DE710D646E8A7224982173ACC25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4F262A0BEB403EA6D4C6A7D6DD989B1">
    <w:name w:val="714F262A0BEB403EA6D4C6A7D6DD989B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E4D90F4E1345A08A2DCA7F1A9EAEF61">
    <w:name w:val="3DE4D90F4E1345A08A2DCA7F1A9EAEF6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1B5B4F1C0040F88B85797CBE311CFB1">
    <w:name w:val="7F1B5B4F1C0040F88B85797CBE311CFB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E9ACA8BC2B84516A23F2B911CA6EC431">
    <w:name w:val="AE9ACA8BC2B84516A23F2B911CA6EC43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C92B1A37654A4981ED089529DBFE471">
    <w:name w:val="71C92B1A37654A4981ED089529DBFE47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CA38F41361C4D99B42D93029684A8EA1">
    <w:name w:val="3CA38F41361C4D99B42D93029684A8EA1"/>
    <w:rsid w:val="00112A0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03CBBBBC3F45BB994FC78387328C81">
    <w:name w:val="5903CBBBBC3F45BB994FC78387328C81"/>
    <w:rsid w:val="00112A0D"/>
    <w:rPr>
      <w:lang w:val="en-US" w:eastAsia="en-US"/>
    </w:rPr>
  </w:style>
  <w:style w:type="paragraph" w:customStyle="1" w:styleId="10FFD90B4CE24B5E93292ECFA32F85E2">
    <w:name w:val="10FFD90B4CE24B5E93292ECFA32F85E2"/>
    <w:rsid w:val="00112A0D"/>
    <w:rPr>
      <w:lang w:val="en-US" w:eastAsia="en-US"/>
    </w:rPr>
  </w:style>
  <w:style w:type="paragraph" w:customStyle="1" w:styleId="90AD6256DD7F4396B7420FD0A7D1A9B0">
    <w:name w:val="90AD6256DD7F4396B7420FD0A7D1A9B0"/>
    <w:rsid w:val="00112A0D"/>
    <w:rPr>
      <w:lang w:val="en-US" w:eastAsia="en-US"/>
    </w:rPr>
  </w:style>
  <w:style w:type="paragraph" w:customStyle="1" w:styleId="9BA2C69ADB5F435DA91E0211E1A11958">
    <w:name w:val="9BA2C69ADB5F435DA91E0211E1A11958"/>
    <w:rsid w:val="00112A0D"/>
    <w:rPr>
      <w:lang w:val="en-US" w:eastAsia="en-US"/>
    </w:rPr>
  </w:style>
  <w:style w:type="paragraph" w:customStyle="1" w:styleId="5DA0A0B41A87493885D32A0B3537DF1F">
    <w:name w:val="5DA0A0B41A87493885D32A0B3537DF1F"/>
    <w:rsid w:val="00112A0D"/>
    <w:rPr>
      <w:lang w:val="en-US" w:eastAsia="en-US"/>
    </w:rPr>
  </w:style>
  <w:style w:type="paragraph" w:customStyle="1" w:styleId="07C5996FE7FA4275AA1C23FCE24F5FC8">
    <w:name w:val="07C5996FE7FA4275AA1C23FCE24F5FC8"/>
    <w:rsid w:val="00112A0D"/>
    <w:rPr>
      <w:lang w:val="en-US" w:eastAsia="en-US"/>
    </w:rPr>
  </w:style>
  <w:style w:type="paragraph" w:customStyle="1" w:styleId="441A4DB779834173B5925C2C46631632">
    <w:name w:val="441A4DB779834173B5925C2C46631632"/>
    <w:rsid w:val="00112A0D"/>
    <w:rPr>
      <w:lang w:val="en-US" w:eastAsia="en-US"/>
    </w:rPr>
  </w:style>
  <w:style w:type="paragraph" w:customStyle="1" w:styleId="3AD5EEF32A334118B00F58EA479D4944">
    <w:name w:val="3AD5EEF32A334118B00F58EA479D4944"/>
    <w:rsid w:val="00112A0D"/>
    <w:rPr>
      <w:lang w:val="en-US" w:eastAsia="en-US"/>
    </w:rPr>
  </w:style>
  <w:style w:type="paragraph" w:customStyle="1" w:styleId="B0DCD036063343379E21703A9467B348">
    <w:name w:val="B0DCD036063343379E21703A9467B348"/>
    <w:rsid w:val="00112A0D"/>
    <w:rPr>
      <w:lang w:val="en-US" w:eastAsia="en-US"/>
    </w:rPr>
  </w:style>
  <w:style w:type="paragraph" w:customStyle="1" w:styleId="4628B8006FB94B69B695CC08CE246330">
    <w:name w:val="4628B8006FB94B69B695CC08CE246330"/>
    <w:rsid w:val="00112A0D"/>
    <w:rPr>
      <w:lang w:val="en-US" w:eastAsia="en-US"/>
    </w:rPr>
  </w:style>
  <w:style w:type="paragraph" w:customStyle="1" w:styleId="B177B2F6548942C4A477024D0F52FA13">
    <w:name w:val="B177B2F6548942C4A477024D0F52FA13"/>
    <w:rsid w:val="00112A0D"/>
    <w:rPr>
      <w:lang w:val="en-US" w:eastAsia="en-US"/>
    </w:rPr>
  </w:style>
  <w:style w:type="paragraph" w:customStyle="1" w:styleId="47BA081A8F674DBB991BF667C7E1C889">
    <w:name w:val="47BA081A8F674DBB991BF667C7E1C889"/>
    <w:rsid w:val="00112A0D"/>
    <w:rPr>
      <w:lang w:val="en-US" w:eastAsia="en-US"/>
    </w:rPr>
  </w:style>
  <w:style w:type="paragraph" w:customStyle="1" w:styleId="C26BC35B40BC4176BD67B0872EF54D33">
    <w:name w:val="C26BC35B40BC4176BD67B0872EF54D33"/>
    <w:rsid w:val="00112A0D"/>
    <w:rPr>
      <w:lang w:val="en-US" w:eastAsia="en-US"/>
    </w:rPr>
  </w:style>
  <w:style w:type="paragraph" w:customStyle="1" w:styleId="E4388AD2C20A4BF194A59C02F8620620">
    <w:name w:val="E4388AD2C20A4BF194A59C02F8620620"/>
    <w:rsid w:val="00112A0D"/>
    <w:rPr>
      <w:lang w:val="en-US" w:eastAsia="en-US"/>
    </w:rPr>
  </w:style>
  <w:style w:type="paragraph" w:customStyle="1" w:styleId="DA682B5CB9A74C7A85065E7222A0309F">
    <w:name w:val="DA682B5CB9A74C7A85065E7222A0309F"/>
    <w:rsid w:val="00112A0D"/>
    <w:rPr>
      <w:lang w:val="en-US" w:eastAsia="en-US"/>
    </w:rPr>
  </w:style>
  <w:style w:type="paragraph" w:customStyle="1" w:styleId="8609BFCBFF8E45BAB62F5663FC0C0276">
    <w:name w:val="8609BFCBFF8E45BAB62F5663FC0C0276"/>
    <w:rsid w:val="00112A0D"/>
    <w:rPr>
      <w:lang w:val="en-US" w:eastAsia="en-US"/>
    </w:rPr>
  </w:style>
  <w:style w:type="paragraph" w:customStyle="1" w:styleId="FCD5A39DD7AB4DDD9A0FD1439B8CBB64">
    <w:name w:val="FCD5A39DD7AB4DDD9A0FD1439B8CBB64"/>
    <w:rsid w:val="00B52A42"/>
    <w:rPr>
      <w:lang w:val="en-US" w:eastAsia="en-US"/>
    </w:rPr>
  </w:style>
  <w:style w:type="paragraph" w:customStyle="1" w:styleId="F6512C7AA3534C75A75A2C0618A68B96">
    <w:name w:val="F6512C7AA3534C75A75A2C0618A68B96"/>
    <w:rsid w:val="00B52A42"/>
    <w:rPr>
      <w:lang w:val="en-US" w:eastAsia="en-US"/>
    </w:rPr>
  </w:style>
  <w:style w:type="paragraph" w:customStyle="1" w:styleId="E1EFEA5ADAD6472B9E62F72D6AAAC19B">
    <w:name w:val="E1EFEA5ADAD6472B9E62F72D6AAAC19B"/>
    <w:rsid w:val="00B52A42"/>
    <w:rPr>
      <w:lang w:val="en-US" w:eastAsia="en-US"/>
    </w:rPr>
  </w:style>
  <w:style w:type="paragraph" w:customStyle="1" w:styleId="1C1C0245621341848C4485A3CE4FCC95">
    <w:name w:val="1C1C0245621341848C4485A3CE4FCC95"/>
    <w:rsid w:val="00B52A42"/>
    <w:rPr>
      <w:lang w:val="en-US" w:eastAsia="en-US"/>
    </w:rPr>
  </w:style>
  <w:style w:type="paragraph" w:customStyle="1" w:styleId="3DB22A719E3B4D98BA7A09CF7CBE9F35">
    <w:name w:val="3DB22A719E3B4D98BA7A09CF7CBE9F35"/>
    <w:rsid w:val="00B52A42"/>
    <w:rPr>
      <w:lang w:val="en-US" w:eastAsia="en-US"/>
    </w:rPr>
  </w:style>
  <w:style w:type="paragraph" w:customStyle="1" w:styleId="DB53096BB46148B7AB5D53CCD8FBF3BB">
    <w:name w:val="DB53096BB46148B7AB5D53CCD8FBF3BB"/>
    <w:rsid w:val="00B52A42"/>
    <w:rPr>
      <w:lang w:val="en-US" w:eastAsia="en-US"/>
    </w:rPr>
  </w:style>
  <w:style w:type="paragraph" w:customStyle="1" w:styleId="2FE8974BA829428D88C3CC601E78C911">
    <w:name w:val="2FE8974BA829428D88C3CC601E78C911"/>
    <w:rsid w:val="00B52A42"/>
    <w:rPr>
      <w:lang w:val="en-US" w:eastAsia="en-US"/>
    </w:rPr>
  </w:style>
  <w:style w:type="paragraph" w:customStyle="1" w:styleId="5C6F1DC064274A0F8B9BDD176ACF23A0">
    <w:name w:val="5C6F1DC064274A0F8B9BDD176ACF23A0"/>
    <w:rsid w:val="00B52A42"/>
    <w:rPr>
      <w:lang w:val="en-US" w:eastAsia="en-US"/>
    </w:rPr>
  </w:style>
  <w:style w:type="paragraph" w:customStyle="1" w:styleId="4FE2FFDF5EAB4A7DA454F69C5C608BB2">
    <w:name w:val="4FE2FFDF5EAB4A7DA454F69C5C608BB2"/>
    <w:rsid w:val="00B52A42"/>
    <w:rPr>
      <w:lang w:val="en-US" w:eastAsia="en-US"/>
    </w:rPr>
  </w:style>
  <w:style w:type="paragraph" w:customStyle="1" w:styleId="96D0B11E8D7F4A278E81C517F99EBD10">
    <w:name w:val="96D0B11E8D7F4A278E81C517F99EBD10"/>
    <w:rsid w:val="00B52A42"/>
    <w:rPr>
      <w:lang w:val="en-US" w:eastAsia="en-US"/>
    </w:rPr>
  </w:style>
  <w:style w:type="paragraph" w:customStyle="1" w:styleId="F27FCF3E143549DF8C3AA5C183B60BC7">
    <w:name w:val="F27FCF3E143549DF8C3AA5C183B60BC7"/>
    <w:rsid w:val="00B52A42"/>
    <w:rPr>
      <w:lang w:val="en-US" w:eastAsia="en-US"/>
    </w:rPr>
  </w:style>
  <w:style w:type="paragraph" w:customStyle="1" w:styleId="D9C9EF121CCB4E8192F1020C0C4E41F6">
    <w:name w:val="D9C9EF121CCB4E8192F1020C0C4E41F6"/>
    <w:rsid w:val="00B52A42"/>
    <w:rPr>
      <w:lang w:val="en-US" w:eastAsia="en-US"/>
    </w:rPr>
  </w:style>
  <w:style w:type="paragraph" w:customStyle="1" w:styleId="A39A81AF8A9C47F5BD2D510EF6B13BA0">
    <w:name w:val="A39A81AF8A9C47F5BD2D510EF6B13BA0"/>
    <w:rsid w:val="00B52A42"/>
    <w:rPr>
      <w:lang w:val="en-US" w:eastAsia="en-US"/>
    </w:rPr>
  </w:style>
  <w:style w:type="paragraph" w:customStyle="1" w:styleId="DBABEF22079349F8AE6E2C80A127D500">
    <w:name w:val="DBABEF22079349F8AE6E2C80A127D500"/>
    <w:rsid w:val="00B52A42"/>
    <w:rPr>
      <w:lang w:val="en-US" w:eastAsia="en-US"/>
    </w:rPr>
  </w:style>
  <w:style w:type="paragraph" w:customStyle="1" w:styleId="BF0712C15FA84F879DE4E01D60902A7D">
    <w:name w:val="BF0712C15FA84F879DE4E01D60902A7D"/>
    <w:rsid w:val="00B52A42"/>
    <w:rPr>
      <w:lang w:val="en-US" w:eastAsia="en-US"/>
    </w:rPr>
  </w:style>
  <w:style w:type="paragraph" w:customStyle="1" w:styleId="D8D52E8133AB4574AB170CD914E688E0">
    <w:name w:val="D8D52E8133AB4574AB170CD914E688E0"/>
    <w:rsid w:val="00B52A42"/>
    <w:rPr>
      <w:lang w:val="en-US" w:eastAsia="en-US"/>
    </w:rPr>
  </w:style>
  <w:style w:type="paragraph" w:customStyle="1" w:styleId="458F1D6362BD4EAFB709BABB81C37FD5">
    <w:name w:val="458F1D6362BD4EAFB709BABB81C37FD5"/>
    <w:rsid w:val="00B52A42"/>
    <w:rPr>
      <w:lang w:val="en-US" w:eastAsia="en-US"/>
    </w:rPr>
  </w:style>
  <w:style w:type="paragraph" w:customStyle="1" w:styleId="B0FCE7B982B74213B2B14A9C9F7B655D">
    <w:name w:val="B0FCE7B982B74213B2B14A9C9F7B655D"/>
    <w:rsid w:val="00B52A42"/>
    <w:rPr>
      <w:lang w:val="en-US" w:eastAsia="en-US"/>
    </w:rPr>
  </w:style>
  <w:style w:type="paragraph" w:customStyle="1" w:styleId="9565135A94ED4BA0ADAB275F97057244">
    <w:name w:val="9565135A94ED4BA0ADAB275F97057244"/>
    <w:rsid w:val="00B52A42"/>
    <w:rPr>
      <w:lang w:val="en-US" w:eastAsia="en-US"/>
    </w:rPr>
  </w:style>
  <w:style w:type="paragraph" w:customStyle="1" w:styleId="E55780E8904347C4B5D07BCB8222EBDE">
    <w:name w:val="E55780E8904347C4B5D07BCB8222EBDE"/>
    <w:rsid w:val="00B52A42"/>
    <w:rPr>
      <w:lang w:val="en-US" w:eastAsia="en-US"/>
    </w:rPr>
  </w:style>
  <w:style w:type="paragraph" w:customStyle="1" w:styleId="6C39905CB26A43F491CCF801839D0C16">
    <w:name w:val="6C39905CB26A43F491CCF801839D0C16"/>
    <w:rsid w:val="00B52A42"/>
    <w:rPr>
      <w:lang w:val="en-US" w:eastAsia="en-US"/>
    </w:rPr>
  </w:style>
  <w:style w:type="paragraph" w:customStyle="1" w:styleId="E02E6DB00F454EC98F611DA1F1776809">
    <w:name w:val="E02E6DB00F454EC98F611DA1F1776809"/>
    <w:rsid w:val="00B52A42"/>
    <w:rPr>
      <w:lang w:val="en-US" w:eastAsia="en-US"/>
    </w:rPr>
  </w:style>
  <w:style w:type="paragraph" w:customStyle="1" w:styleId="72C55C6BB5604CBBA1559285211A4440">
    <w:name w:val="72C55C6BB5604CBBA1559285211A4440"/>
    <w:rsid w:val="00B52A42"/>
    <w:rPr>
      <w:lang w:val="en-US" w:eastAsia="en-US"/>
    </w:rPr>
  </w:style>
  <w:style w:type="paragraph" w:customStyle="1" w:styleId="3C48DEA94D124BEE918B911062FBB983">
    <w:name w:val="3C48DEA94D124BEE918B911062FBB983"/>
    <w:rsid w:val="00B52A42"/>
    <w:rPr>
      <w:lang w:val="en-US" w:eastAsia="en-US"/>
    </w:rPr>
  </w:style>
  <w:style w:type="paragraph" w:customStyle="1" w:styleId="39A19A481DCE4108BE7EC668A87DF8C1">
    <w:name w:val="39A19A481DCE4108BE7EC668A87DF8C1"/>
    <w:rsid w:val="00B52A42"/>
    <w:rPr>
      <w:lang w:val="en-US" w:eastAsia="en-US"/>
    </w:rPr>
  </w:style>
  <w:style w:type="paragraph" w:customStyle="1" w:styleId="B1FA9EC793EF42498159BE77929969AA">
    <w:name w:val="B1FA9EC793EF42498159BE77929969AA"/>
    <w:rsid w:val="00B52A42"/>
    <w:rPr>
      <w:lang w:val="en-US" w:eastAsia="en-US"/>
    </w:rPr>
  </w:style>
  <w:style w:type="paragraph" w:customStyle="1" w:styleId="94E759D9EDE04FBE8FA29ADEB230577E">
    <w:name w:val="94E759D9EDE04FBE8FA29ADEB230577E"/>
    <w:rsid w:val="00B52A42"/>
    <w:rPr>
      <w:lang w:val="en-US" w:eastAsia="en-US"/>
    </w:rPr>
  </w:style>
  <w:style w:type="paragraph" w:customStyle="1" w:styleId="C0CB5A9DB6874D0EBC203D0597F58CB4">
    <w:name w:val="C0CB5A9DB6874D0EBC203D0597F58CB4"/>
    <w:rsid w:val="00B52A42"/>
    <w:rPr>
      <w:lang w:val="en-US" w:eastAsia="en-US"/>
    </w:rPr>
  </w:style>
  <w:style w:type="paragraph" w:customStyle="1" w:styleId="F7D28430B46D4D25882624901E3764B9">
    <w:name w:val="F7D28430B46D4D25882624901E3764B9"/>
    <w:rsid w:val="00B52A42"/>
    <w:rPr>
      <w:lang w:val="en-US" w:eastAsia="en-US"/>
    </w:rPr>
  </w:style>
  <w:style w:type="paragraph" w:customStyle="1" w:styleId="DD99142EE8184EA5B0B63B7B12B69A82">
    <w:name w:val="DD99142EE8184EA5B0B63B7B12B69A82"/>
    <w:rsid w:val="00B52A42"/>
    <w:rPr>
      <w:lang w:val="en-US" w:eastAsia="en-US"/>
    </w:rPr>
  </w:style>
  <w:style w:type="paragraph" w:customStyle="1" w:styleId="93CBA01A8F80456B9B69BA6420A118CE">
    <w:name w:val="93CBA01A8F80456B9B69BA6420A118CE"/>
    <w:rsid w:val="00B52A42"/>
    <w:rPr>
      <w:lang w:val="en-US" w:eastAsia="en-US"/>
    </w:rPr>
  </w:style>
  <w:style w:type="paragraph" w:customStyle="1" w:styleId="5FD6D7E00EB94DEBAB5886711DDE8A01">
    <w:name w:val="5FD6D7E00EB94DEBAB5886711DDE8A01"/>
    <w:rsid w:val="00B52A42"/>
    <w:rPr>
      <w:lang w:val="en-US" w:eastAsia="en-US"/>
    </w:rPr>
  </w:style>
  <w:style w:type="paragraph" w:customStyle="1" w:styleId="0D30306A715C4A9CAB7B9E09946A9B59">
    <w:name w:val="0D30306A715C4A9CAB7B9E09946A9B59"/>
    <w:rsid w:val="00B52A42"/>
    <w:rPr>
      <w:lang w:val="en-US" w:eastAsia="en-US"/>
    </w:rPr>
  </w:style>
  <w:style w:type="paragraph" w:customStyle="1" w:styleId="C1E850997B944DD7BF6288E7D7E5FD09">
    <w:name w:val="C1E850997B944DD7BF6288E7D7E5FD09"/>
    <w:rsid w:val="00B52A42"/>
    <w:rPr>
      <w:lang w:val="en-US" w:eastAsia="en-US"/>
    </w:rPr>
  </w:style>
  <w:style w:type="paragraph" w:customStyle="1" w:styleId="4289E40777A74A95A446CE2B7DA9CB65">
    <w:name w:val="4289E40777A74A95A446CE2B7DA9CB65"/>
    <w:rsid w:val="00B52A42"/>
    <w:rPr>
      <w:lang w:val="en-US" w:eastAsia="en-US"/>
    </w:rPr>
  </w:style>
  <w:style w:type="paragraph" w:customStyle="1" w:styleId="6619B66AB13744AB8F0B0B0AA4FCC269">
    <w:name w:val="6619B66AB13744AB8F0B0B0AA4FCC269"/>
    <w:rsid w:val="00B52A42"/>
    <w:rPr>
      <w:lang w:val="en-US" w:eastAsia="en-US"/>
    </w:rPr>
  </w:style>
  <w:style w:type="paragraph" w:customStyle="1" w:styleId="D7F2414EEEAF477FA738697F181E0B4D">
    <w:name w:val="D7F2414EEEAF477FA738697F181E0B4D"/>
    <w:rsid w:val="00B52A42"/>
    <w:rPr>
      <w:lang w:val="en-US" w:eastAsia="en-US"/>
    </w:rPr>
  </w:style>
  <w:style w:type="paragraph" w:customStyle="1" w:styleId="8EAFB8A4A90C4528B8159931E6E83E82">
    <w:name w:val="8EAFB8A4A90C4528B8159931E6E83E82"/>
    <w:rsid w:val="00B52A42"/>
    <w:rPr>
      <w:lang w:val="en-US" w:eastAsia="en-US"/>
    </w:rPr>
  </w:style>
  <w:style w:type="paragraph" w:customStyle="1" w:styleId="767C0029256143F68D5BFD56DCEC48C8">
    <w:name w:val="767C0029256143F68D5BFD56DCEC48C8"/>
    <w:rsid w:val="00B52A42"/>
    <w:rPr>
      <w:lang w:val="en-US" w:eastAsia="en-US"/>
    </w:rPr>
  </w:style>
  <w:style w:type="paragraph" w:customStyle="1" w:styleId="267E544993424C94ABFF937BA7C67018">
    <w:name w:val="267E544993424C94ABFF937BA7C67018"/>
    <w:rsid w:val="00B52A42"/>
    <w:rPr>
      <w:lang w:val="en-US" w:eastAsia="en-US"/>
    </w:rPr>
  </w:style>
  <w:style w:type="paragraph" w:customStyle="1" w:styleId="B085A3281737420F8EE046816285A9B6">
    <w:name w:val="B085A3281737420F8EE046816285A9B6"/>
    <w:rsid w:val="00B52A42"/>
    <w:rPr>
      <w:lang w:val="en-US" w:eastAsia="en-US"/>
    </w:rPr>
  </w:style>
  <w:style w:type="paragraph" w:customStyle="1" w:styleId="BB7066B7106F4D699ED7F995893848D0">
    <w:name w:val="BB7066B7106F4D699ED7F995893848D0"/>
    <w:rsid w:val="00B52A42"/>
    <w:rPr>
      <w:lang w:val="en-US" w:eastAsia="en-US"/>
    </w:rPr>
  </w:style>
  <w:style w:type="paragraph" w:customStyle="1" w:styleId="3B8D8FAEA8C243E99791E840D4A0D700">
    <w:name w:val="3B8D8FAEA8C243E99791E840D4A0D700"/>
    <w:rsid w:val="00B52A42"/>
    <w:rPr>
      <w:lang w:val="en-US" w:eastAsia="en-US"/>
    </w:rPr>
  </w:style>
  <w:style w:type="paragraph" w:customStyle="1" w:styleId="78DEBCC711EA421D94BF853B8DCF4D47">
    <w:name w:val="78DEBCC711EA421D94BF853B8DCF4D47"/>
    <w:rsid w:val="00B52A42"/>
    <w:rPr>
      <w:lang w:val="en-US" w:eastAsia="en-US"/>
    </w:rPr>
  </w:style>
  <w:style w:type="paragraph" w:customStyle="1" w:styleId="E205475745EF47F39DEFC1343814019B">
    <w:name w:val="E205475745EF47F39DEFC1343814019B"/>
    <w:rsid w:val="00B52A42"/>
    <w:rPr>
      <w:lang w:val="en-US" w:eastAsia="en-US"/>
    </w:rPr>
  </w:style>
  <w:style w:type="paragraph" w:customStyle="1" w:styleId="851C8271B3584096A61A50261B87DF60">
    <w:name w:val="851C8271B3584096A61A50261B87DF60"/>
    <w:rsid w:val="00B52A42"/>
    <w:rPr>
      <w:lang w:val="en-US" w:eastAsia="en-US"/>
    </w:rPr>
  </w:style>
  <w:style w:type="paragraph" w:customStyle="1" w:styleId="40FDACDA288843C48EBD48660BF5E644">
    <w:name w:val="40FDACDA288843C48EBD48660BF5E644"/>
    <w:rsid w:val="00B52A42"/>
    <w:rPr>
      <w:lang w:val="en-US" w:eastAsia="en-US"/>
    </w:rPr>
  </w:style>
  <w:style w:type="paragraph" w:customStyle="1" w:styleId="5DA6F5D4F3C84B84B5A56EF28DF81087">
    <w:name w:val="5DA6F5D4F3C84B84B5A56EF28DF81087"/>
    <w:rsid w:val="00B52A42"/>
    <w:rPr>
      <w:lang w:val="en-US" w:eastAsia="en-US"/>
    </w:rPr>
  </w:style>
  <w:style w:type="paragraph" w:customStyle="1" w:styleId="9F8BF53FCC344A1AB9A90625FF476D06">
    <w:name w:val="9F8BF53FCC344A1AB9A90625FF476D06"/>
    <w:rsid w:val="00B52A42"/>
    <w:rPr>
      <w:lang w:val="en-US" w:eastAsia="en-US"/>
    </w:rPr>
  </w:style>
  <w:style w:type="paragraph" w:customStyle="1" w:styleId="8013410E5C504A2E9C3E861D909CFB3A">
    <w:name w:val="8013410E5C504A2E9C3E861D909CFB3A"/>
    <w:rsid w:val="00B52A42"/>
    <w:rPr>
      <w:lang w:val="en-US" w:eastAsia="en-US"/>
    </w:rPr>
  </w:style>
  <w:style w:type="paragraph" w:customStyle="1" w:styleId="A60A805D126A4593BDAF3C48EA1849E9">
    <w:name w:val="A60A805D126A4593BDAF3C48EA1849E9"/>
    <w:rsid w:val="00B52A42"/>
    <w:rPr>
      <w:lang w:val="en-US" w:eastAsia="en-US"/>
    </w:rPr>
  </w:style>
  <w:style w:type="paragraph" w:customStyle="1" w:styleId="CE4D069AC78C4895A6896D2F579B60B9">
    <w:name w:val="CE4D069AC78C4895A6896D2F579B60B9"/>
    <w:rsid w:val="00B52A42"/>
    <w:rPr>
      <w:lang w:val="en-US" w:eastAsia="en-US"/>
    </w:rPr>
  </w:style>
  <w:style w:type="paragraph" w:customStyle="1" w:styleId="4107DA6D4E2541568DBD969426528406">
    <w:name w:val="4107DA6D4E2541568DBD969426528406"/>
    <w:rsid w:val="00B52A42"/>
    <w:rPr>
      <w:lang w:val="en-US" w:eastAsia="en-US"/>
    </w:rPr>
  </w:style>
  <w:style w:type="paragraph" w:customStyle="1" w:styleId="AF17A9273C24454E9D298BE76CCBACE5">
    <w:name w:val="AF17A9273C24454E9D298BE76CCBACE5"/>
    <w:rsid w:val="00B52A42"/>
    <w:rPr>
      <w:lang w:val="en-US" w:eastAsia="en-US"/>
    </w:rPr>
  </w:style>
  <w:style w:type="paragraph" w:customStyle="1" w:styleId="23544E427791436F92FB38B7E5183163">
    <w:name w:val="23544E427791436F92FB38B7E5183163"/>
    <w:rsid w:val="00B52A42"/>
    <w:rPr>
      <w:lang w:val="en-US" w:eastAsia="en-US"/>
    </w:rPr>
  </w:style>
  <w:style w:type="paragraph" w:customStyle="1" w:styleId="8C39D2F626B94B6DB21788EF6D0BE67D">
    <w:name w:val="8C39D2F626B94B6DB21788EF6D0BE67D"/>
    <w:rsid w:val="00B52A42"/>
    <w:rPr>
      <w:lang w:val="en-US" w:eastAsia="en-US"/>
    </w:rPr>
  </w:style>
  <w:style w:type="paragraph" w:customStyle="1" w:styleId="AF703D7B66434F388D4EF650F3527313">
    <w:name w:val="AF703D7B66434F388D4EF650F3527313"/>
    <w:rsid w:val="00B52A42"/>
    <w:rPr>
      <w:lang w:val="en-US" w:eastAsia="en-US"/>
    </w:rPr>
  </w:style>
  <w:style w:type="paragraph" w:customStyle="1" w:styleId="D8431794070545C9AA56A850582F3A88">
    <w:name w:val="D8431794070545C9AA56A850582F3A88"/>
    <w:rsid w:val="00B52A42"/>
    <w:rPr>
      <w:lang w:val="en-US" w:eastAsia="en-US"/>
    </w:rPr>
  </w:style>
  <w:style w:type="paragraph" w:customStyle="1" w:styleId="867C49A94CB240359B915F04F8D2B888">
    <w:name w:val="867C49A94CB240359B915F04F8D2B888"/>
    <w:rsid w:val="00B52A42"/>
    <w:rPr>
      <w:lang w:val="en-US" w:eastAsia="en-US"/>
    </w:rPr>
  </w:style>
  <w:style w:type="paragraph" w:customStyle="1" w:styleId="F400B8E5317E4FE394EC4E4E35E14182">
    <w:name w:val="F400B8E5317E4FE394EC4E4E35E14182"/>
    <w:rsid w:val="00B52A42"/>
    <w:rPr>
      <w:lang w:val="en-US" w:eastAsia="en-US"/>
    </w:rPr>
  </w:style>
  <w:style w:type="paragraph" w:customStyle="1" w:styleId="207EB4CE7AA94EA289C99AB7BA95BDB1">
    <w:name w:val="207EB4CE7AA94EA289C99AB7BA95BDB1"/>
    <w:rsid w:val="00B52A42"/>
    <w:rPr>
      <w:lang w:val="en-US" w:eastAsia="en-US"/>
    </w:rPr>
  </w:style>
  <w:style w:type="paragraph" w:customStyle="1" w:styleId="3A146F56409A4DB095AB71883FD61ED9">
    <w:name w:val="3A146F56409A4DB095AB71883FD61ED9"/>
    <w:rsid w:val="00B52A42"/>
    <w:rPr>
      <w:lang w:val="en-US" w:eastAsia="en-US"/>
    </w:rPr>
  </w:style>
  <w:style w:type="paragraph" w:customStyle="1" w:styleId="77571BECB88140588AEC2EEAED4EA2B6">
    <w:name w:val="77571BECB88140588AEC2EEAED4EA2B6"/>
    <w:rsid w:val="00B52A42"/>
    <w:rPr>
      <w:lang w:val="en-US" w:eastAsia="en-US"/>
    </w:rPr>
  </w:style>
  <w:style w:type="paragraph" w:customStyle="1" w:styleId="671D91339DB24D7FB13E2589C82CB7F4">
    <w:name w:val="671D91339DB24D7FB13E2589C82CB7F4"/>
    <w:rsid w:val="00B52A42"/>
    <w:rPr>
      <w:lang w:val="en-US" w:eastAsia="en-US"/>
    </w:rPr>
  </w:style>
  <w:style w:type="paragraph" w:customStyle="1" w:styleId="426B944752EA44438D822D95EFD8A997">
    <w:name w:val="426B944752EA44438D822D95EFD8A997"/>
    <w:rsid w:val="00B52A42"/>
    <w:rPr>
      <w:lang w:val="en-US" w:eastAsia="en-US"/>
    </w:rPr>
  </w:style>
  <w:style w:type="paragraph" w:customStyle="1" w:styleId="B2B9F38EF61C41969E0C8113D46C8FB4">
    <w:name w:val="B2B9F38EF61C41969E0C8113D46C8FB4"/>
    <w:rsid w:val="00B52A42"/>
    <w:rPr>
      <w:lang w:val="en-US" w:eastAsia="en-US"/>
    </w:rPr>
  </w:style>
  <w:style w:type="paragraph" w:customStyle="1" w:styleId="2D177820C4C74CCFB901D8EFDC1F28BD">
    <w:name w:val="2D177820C4C74CCFB901D8EFDC1F28BD"/>
    <w:rsid w:val="00B52A42"/>
    <w:rPr>
      <w:lang w:val="en-US" w:eastAsia="en-US"/>
    </w:rPr>
  </w:style>
  <w:style w:type="paragraph" w:customStyle="1" w:styleId="7420CE0898C049AC98EE01E8B591734A">
    <w:name w:val="7420CE0898C049AC98EE01E8B591734A"/>
    <w:rsid w:val="00B52A42"/>
    <w:rPr>
      <w:lang w:val="en-US" w:eastAsia="en-US"/>
    </w:rPr>
  </w:style>
  <w:style w:type="paragraph" w:customStyle="1" w:styleId="7005F051FFF64F15B200E25DAC4A86C7">
    <w:name w:val="7005F051FFF64F15B200E25DAC4A86C7"/>
    <w:rsid w:val="00B52A42"/>
    <w:rPr>
      <w:lang w:val="en-US" w:eastAsia="en-US"/>
    </w:rPr>
  </w:style>
  <w:style w:type="paragraph" w:customStyle="1" w:styleId="3B13D4BDF2CE4332B4B2A3668FF44547">
    <w:name w:val="3B13D4BDF2CE4332B4B2A3668FF44547"/>
    <w:rsid w:val="00B52A42"/>
    <w:rPr>
      <w:lang w:val="en-US" w:eastAsia="en-US"/>
    </w:rPr>
  </w:style>
  <w:style w:type="paragraph" w:customStyle="1" w:styleId="C08F2E5F819047A6B40E67B5F4C9C29C">
    <w:name w:val="C08F2E5F819047A6B40E67B5F4C9C29C"/>
    <w:rsid w:val="00B52A42"/>
    <w:rPr>
      <w:lang w:val="en-US" w:eastAsia="en-US"/>
    </w:rPr>
  </w:style>
  <w:style w:type="paragraph" w:customStyle="1" w:styleId="BD915A3F47DA4D1F92014C5D5011B42B">
    <w:name w:val="BD915A3F47DA4D1F92014C5D5011B42B"/>
    <w:rsid w:val="00B52A42"/>
    <w:rPr>
      <w:lang w:val="en-US" w:eastAsia="en-US"/>
    </w:rPr>
  </w:style>
  <w:style w:type="paragraph" w:customStyle="1" w:styleId="49F7F0C33BE8492ABF078CDDEC743BA2">
    <w:name w:val="49F7F0C33BE8492ABF078CDDEC743BA2"/>
    <w:rsid w:val="00B52A42"/>
    <w:rPr>
      <w:lang w:val="en-US" w:eastAsia="en-US"/>
    </w:rPr>
  </w:style>
  <w:style w:type="paragraph" w:customStyle="1" w:styleId="8EEA8C5F9C374051B5FBBE772C16636A">
    <w:name w:val="8EEA8C5F9C374051B5FBBE772C16636A"/>
    <w:rsid w:val="00B52A42"/>
    <w:rPr>
      <w:lang w:val="en-US" w:eastAsia="en-US"/>
    </w:rPr>
  </w:style>
  <w:style w:type="paragraph" w:customStyle="1" w:styleId="0A98B598B58444F8BE36FBDA38591B74">
    <w:name w:val="0A98B598B58444F8BE36FBDA38591B74"/>
    <w:rsid w:val="00B52A42"/>
    <w:rPr>
      <w:lang w:val="en-US" w:eastAsia="en-US"/>
    </w:rPr>
  </w:style>
  <w:style w:type="paragraph" w:customStyle="1" w:styleId="D3C0F81BC0E844D19A2EB6961B9885D5">
    <w:name w:val="D3C0F81BC0E844D19A2EB6961B9885D5"/>
    <w:rsid w:val="00B52A42"/>
    <w:rPr>
      <w:lang w:val="en-US" w:eastAsia="en-US"/>
    </w:rPr>
  </w:style>
  <w:style w:type="paragraph" w:customStyle="1" w:styleId="D18EEF27FAA6445C9B218FEDC6027413">
    <w:name w:val="D18EEF27FAA6445C9B218FEDC6027413"/>
    <w:rsid w:val="00B52A42"/>
    <w:rPr>
      <w:lang w:val="en-US" w:eastAsia="en-US"/>
    </w:rPr>
  </w:style>
  <w:style w:type="paragraph" w:customStyle="1" w:styleId="BAA0FADB1F4B4711B31D5FCFB84405474">
    <w:name w:val="BAA0FADB1F4B4711B31D5FCFB84405474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EAA0606FDF446D0A46973291907744F">
    <w:name w:val="AEAA0606FDF446D0A46973291907744F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27178C7276B41B7A70F6095C0F1524F4">
    <w:name w:val="827178C7276B41B7A70F6095C0F1524F4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8AADCB95E2C4FE1A315A8B68559271D4">
    <w:name w:val="A8AADCB95E2C4FE1A315A8B68559271D4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05597D4766340F2998F88221860FDC94">
    <w:name w:val="E05597D4766340F2998F88221860FDC94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D6BB05719541D0A4DB6BF0088B472D4">
    <w:name w:val="07D6BB05719541D0A4DB6BF0088B472D4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F048D2D637C4907916E552983FC8BAF5">
    <w:name w:val="3F048D2D637C4907916E552983FC8BAF5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CD5A39DD7AB4DDD9A0FD1439B8CBB641">
    <w:name w:val="FCD5A39DD7AB4DDD9A0FD1439B8CBB64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6512C7AA3534C75A75A2C0618A68B961">
    <w:name w:val="F6512C7AA3534C75A75A2C0618A68B96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1EFEA5ADAD6472B9E62F72D6AAAC19B1">
    <w:name w:val="E1EFEA5ADAD6472B9E62F72D6AAAC19B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C1C0245621341848C4485A3CE4FCC951">
    <w:name w:val="1C1C0245621341848C4485A3CE4FCC95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B22A719E3B4D98BA7A09CF7CBE9F351">
    <w:name w:val="3DB22A719E3B4D98BA7A09CF7CBE9F35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53096BB46148B7AB5D53CCD8FBF3BB1">
    <w:name w:val="DB53096BB46148B7AB5D53CCD8FBF3BB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E8974BA829428D88C3CC601E78C9111">
    <w:name w:val="2FE8974BA829428D88C3CC601E78C911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C6F1DC064274A0F8B9BDD176ACF23A01">
    <w:name w:val="5C6F1DC064274A0F8B9BDD176ACF23A0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FE2FFDF5EAB4A7DA454F69C5C608BB21">
    <w:name w:val="4FE2FFDF5EAB4A7DA454F69C5C608BB2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6D0B11E8D7F4A278E81C517F99EBD101">
    <w:name w:val="96D0B11E8D7F4A278E81C517F99EBD10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27FCF3E143549DF8C3AA5C183B60BC71">
    <w:name w:val="F27FCF3E143549DF8C3AA5C183B60BC7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BEF22079349F8AE6E2C80A127D5001">
    <w:name w:val="DBABEF22079349F8AE6E2C80A127D500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F0712C15FA84F879DE4E01D60902A7D1">
    <w:name w:val="BF0712C15FA84F879DE4E01D60902A7D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8D52E8133AB4574AB170CD914E688E01">
    <w:name w:val="D8D52E8133AB4574AB170CD914E688E0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58F1D6362BD4EAFB709BABB81C37FD51">
    <w:name w:val="458F1D6362BD4EAFB709BABB81C37FD5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FD6D7E00EB94DEBAB5886711DDE8A011">
    <w:name w:val="5FD6D7E00EB94DEBAB5886711DDE8A01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D30306A715C4A9CAB7B9E09946A9B591">
    <w:name w:val="0D30306A715C4A9CAB7B9E09946A9B59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1E850997B944DD7BF6288E7D7E5FD091">
    <w:name w:val="C1E850997B944DD7BF6288E7D7E5FD09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289E40777A74A95A446CE2B7DA9CB651">
    <w:name w:val="4289E40777A74A95A446CE2B7DA9CB65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19B66AB13744AB8F0B0B0AA4FCC2691">
    <w:name w:val="6619B66AB13744AB8F0B0B0AA4FCC269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7F2414EEEAF477FA738697F181E0B4D1">
    <w:name w:val="D7F2414EEEAF477FA738697F181E0B4D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EAFB8A4A90C4528B8159931E6E83E821">
    <w:name w:val="8EAFB8A4A90C4528B8159931E6E83E82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67C0029256143F68D5BFD56DCEC48C81">
    <w:name w:val="767C0029256143F68D5BFD56DCEC48C8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67E544993424C94ABFF937BA7C670181">
    <w:name w:val="267E544993424C94ABFF937BA7C67018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85A3281737420F8EE046816285A9B61">
    <w:name w:val="B085A3281737420F8EE046816285A9B6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7066B7106F4D699ED7F995893848D01">
    <w:name w:val="BB7066B7106F4D699ED7F995893848D0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B8D8FAEA8C243E99791E840D4A0D7001">
    <w:name w:val="3B8D8FAEA8C243E99791E840D4A0D700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DEBCC711EA421D94BF853B8DCF4D471">
    <w:name w:val="78DEBCC711EA421D94BF853B8DCF4D47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205475745EF47F39DEFC1343814019B1">
    <w:name w:val="E205475745EF47F39DEFC1343814019B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51C8271B3584096A61A50261B87DF601">
    <w:name w:val="851C8271B3584096A61A50261B87DF60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0FDACDA288843C48EBD48660BF5E6441">
    <w:name w:val="40FDACDA288843C48EBD48660BF5E644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DA6F5D4F3C84B84B5A56EF28DF810871">
    <w:name w:val="5DA6F5D4F3C84B84B5A56EF28DF81087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8BF53FCC344A1AB9A90625FF476D061">
    <w:name w:val="9F8BF53FCC344A1AB9A90625FF476D06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013410E5C504A2E9C3E861D909CFB3A1">
    <w:name w:val="8013410E5C504A2E9C3E861D909CFB3A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60A805D126A4593BDAF3C48EA1849E91">
    <w:name w:val="A60A805D126A4593BDAF3C48EA1849E9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E4D069AC78C4895A6896D2F579B60B91">
    <w:name w:val="CE4D069AC78C4895A6896D2F579B60B9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107DA6D4E2541568DBD9694265284061">
    <w:name w:val="4107DA6D4E2541568DBD969426528406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17A9273C24454E9D298BE76CCBACE51">
    <w:name w:val="AF17A9273C24454E9D298BE76CCBACE5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3544E427791436F92FB38B7E51831631">
    <w:name w:val="23544E427791436F92FB38B7E5183163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C39D2F626B94B6DB21788EF6D0BE67D1">
    <w:name w:val="8C39D2F626B94B6DB21788EF6D0BE67D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703D7B66434F388D4EF650F35273131">
    <w:name w:val="AF703D7B66434F388D4EF650F3527313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8431794070545C9AA56A850582F3A881">
    <w:name w:val="D8431794070545C9AA56A850582F3A88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67C49A94CB240359B915F04F8D2B8881">
    <w:name w:val="867C49A94CB240359B915F04F8D2B888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00B8E5317E4FE394EC4E4E35E141821">
    <w:name w:val="F400B8E5317E4FE394EC4E4E35E14182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7EB4CE7AA94EA289C99AB7BA95BDB11">
    <w:name w:val="207EB4CE7AA94EA289C99AB7BA95BDB1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146F56409A4DB095AB71883FD61ED91">
    <w:name w:val="3A146F56409A4DB095AB71883FD61ED9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7571BECB88140588AEC2EEAED4EA2B61">
    <w:name w:val="77571BECB88140588AEC2EEAED4EA2B6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71D91339DB24D7FB13E2589C82CB7F41">
    <w:name w:val="671D91339DB24D7FB13E2589C82CB7F4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26B944752EA44438D822D95EFD8A9971">
    <w:name w:val="426B944752EA44438D822D95EFD8A997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2B9F38EF61C41969E0C8113D46C8FB41">
    <w:name w:val="B2B9F38EF61C41969E0C8113D46C8FB4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005F051FFF64F15B200E25DAC4A86C71">
    <w:name w:val="7005F051FFF64F15B200E25DAC4A86C7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B13D4BDF2CE4332B4B2A3668FF445471">
    <w:name w:val="3B13D4BDF2CE4332B4B2A3668FF44547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8F2E5F819047A6B40E67B5F4C9C29C1">
    <w:name w:val="C08F2E5F819047A6B40E67B5F4C9C29C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D915A3F47DA4D1F92014C5D5011B42B1">
    <w:name w:val="BD915A3F47DA4D1F92014C5D5011B42B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F7F0C33BE8492ABF078CDDEC743BA21">
    <w:name w:val="49F7F0C33BE8492ABF078CDDEC743BA2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3C0F81BC0E844D19A2EB6961B9885D51">
    <w:name w:val="D3C0F81BC0E844D19A2EB6961B9885D5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18EEF27FAA6445C9B218FEDC60274131">
    <w:name w:val="D18EEF27FAA6445C9B218FEDC6027413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3BBBC311F3C48EBB5F4373353B1CB7E">
    <w:name w:val="53BBBC311F3C48EBB5F4373353B1CB7E"/>
    <w:rsid w:val="00B52A42"/>
    <w:rPr>
      <w:lang w:val="en-US" w:eastAsia="en-US"/>
    </w:rPr>
  </w:style>
  <w:style w:type="paragraph" w:customStyle="1" w:styleId="9C76942C18BE49F49C91D1312C3F8D07">
    <w:name w:val="9C76942C18BE49F49C91D1312C3F8D07"/>
    <w:rsid w:val="00B52A42"/>
    <w:rPr>
      <w:lang w:val="en-US" w:eastAsia="en-US"/>
    </w:rPr>
  </w:style>
  <w:style w:type="paragraph" w:customStyle="1" w:styleId="B4DB95D563DC44F68F53E2EA4839F974">
    <w:name w:val="B4DB95D563DC44F68F53E2EA4839F974"/>
    <w:rsid w:val="00B52A42"/>
    <w:rPr>
      <w:lang w:val="en-US" w:eastAsia="en-US"/>
    </w:rPr>
  </w:style>
  <w:style w:type="paragraph" w:customStyle="1" w:styleId="59C50BCA27FA43EE906B44A59DD661CD">
    <w:name w:val="59C50BCA27FA43EE906B44A59DD661CD"/>
    <w:rsid w:val="00B52A42"/>
    <w:rPr>
      <w:lang w:val="en-US" w:eastAsia="en-US"/>
    </w:rPr>
  </w:style>
  <w:style w:type="paragraph" w:customStyle="1" w:styleId="92A42F0AD6E646AA86C755C0240E9F9D">
    <w:name w:val="92A42F0AD6E646AA86C755C0240E9F9D"/>
    <w:rsid w:val="00B52A42"/>
    <w:rPr>
      <w:lang w:val="en-US" w:eastAsia="en-US"/>
    </w:rPr>
  </w:style>
  <w:style w:type="paragraph" w:customStyle="1" w:styleId="928BB2A4A6AF4F138E74099BC7FF71ED">
    <w:name w:val="928BB2A4A6AF4F138E74099BC7FF71ED"/>
    <w:rsid w:val="00B52A42"/>
    <w:rPr>
      <w:lang w:val="en-US" w:eastAsia="en-US"/>
    </w:rPr>
  </w:style>
  <w:style w:type="paragraph" w:customStyle="1" w:styleId="523A332B4F9948E9AD46AA08D68D76E3">
    <w:name w:val="523A332B4F9948E9AD46AA08D68D76E3"/>
    <w:rsid w:val="00B52A42"/>
    <w:rPr>
      <w:lang w:val="en-US" w:eastAsia="en-US"/>
    </w:rPr>
  </w:style>
  <w:style w:type="paragraph" w:customStyle="1" w:styleId="8908313FDBF94EC8BADC972FB0B2D1D7">
    <w:name w:val="8908313FDBF94EC8BADC972FB0B2D1D7"/>
    <w:rsid w:val="00B52A42"/>
    <w:rPr>
      <w:lang w:val="en-US" w:eastAsia="en-US"/>
    </w:rPr>
  </w:style>
  <w:style w:type="paragraph" w:customStyle="1" w:styleId="BAA0FADB1F4B4711B31D5FCFB84405475">
    <w:name w:val="BAA0FADB1F4B4711B31D5FCFB84405475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27178C7276B41B7A70F6095C0F1524F5">
    <w:name w:val="827178C7276B41B7A70F6095C0F1524F5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8AADCB95E2C4FE1A315A8B68559271D5">
    <w:name w:val="A8AADCB95E2C4FE1A315A8B68559271D5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05597D4766340F2998F88221860FDC95">
    <w:name w:val="E05597D4766340F2998F88221860FDC95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D6BB05719541D0A4DB6BF0088B472D5">
    <w:name w:val="07D6BB05719541D0A4DB6BF0088B472D5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F048D2D637C4907916E552983FC8BAF6">
    <w:name w:val="3F048D2D637C4907916E552983FC8BAF6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CD5A39DD7AB4DDD9A0FD1439B8CBB642">
    <w:name w:val="FCD5A39DD7AB4DDD9A0FD1439B8CBB64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6512C7AA3534C75A75A2C0618A68B962">
    <w:name w:val="F6512C7AA3534C75A75A2C0618A68B96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1EFEA5ADAD6472B9E62F72D6AAAC19B2">
    <w:name w:val="E1EFEA5ADAD6472B9E62F72D6AAAC19B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C1C0245621341848C4485A3CE4FCC952">
    <w:name w:val="1C1C0245621341848C4485A3CE4FCC95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A42F0AD6E646AA86C755C0240E9F9D1">
    <w:name w:val="92A42F0AD6E646AA86C755C0240E9F9D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8BB2A4A6AF4F138E74099BC7FF71ED1">
    <w:name w:val="928BB2A4A6AF4F138E74099BC7FF71ED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23A332B4F9948E9AD46AA08D68D76E31">
    <w:name w:val="523A332B4F9948E9AD46AA08D68D76E3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908313FDBF94EC8BADC972FB0B2D1D71">
    <w:name w:val="8908313FDBF94EC8BADC972FB0B2D1D7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3BBBC311F3C48EBB5F4373353B1CB7E1">
    <w:name w:val="53BBBC311F3C48EBB5F4373353B1CB7E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C76942C18BE49F49C91D1312C3F8D071">
    <w:name w:val="9C76942C18BE49F49C91D1312C3F8D07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4DB95D563DC44F68F53E2EA4839F9741">
    <w:name w:val="B4DB95D563DC44F68F53E2EA4839F974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C50BCA27FA43EE906B44A59DD661CD1">
    <w:name w:val="59C50BCA27FA43EE906B44A59DD661CD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27FCF3E143549DF8C3AA5C183B60BC72">
    <w:name w:val="F27FCF3E143549DF8C3AA5C183B60BC7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BEF22079349F8AE6E2C80A127D5002">
    <w:name w:val="DBABEF22079349F8AE6E2C80A127D500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F0712C15FA84F879DE4E01D60902A7D2">
    <w:name w:val="BF0712C15FA84F879DE4E01D60902A7D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8D52E8133AB4574AB170CD914E688E02">
    <w:name w:val="D8D52E8133AB4574AB170CD914E688E0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58F1D6362BD4EAFB709BABB81C37FD52">
    <w:name w:val="458F1D6362BD4EAFB709BABB81C37FD5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FD6D7E00EB94DEBAB5886711DDE8A012">
    <w:name w:val="5FD6D7E00EB94DEBAB5886711DDE8A01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D30306A715C4A9CAB7B9E09946A9B592">
    <w:name w:val="0D30306A715C4A9CAB7B9E09946A9B59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1E850997B944DD7BF6288E7D7E5FD092">
    <w:name w:val="C1E850997B944DD7BF6288E7D7E5FD09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289E40777A74A95A446CE2B7DA9CB652">
    <w:name w:val="4289E40777A74A95A446CE2B7DA9CB65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19B66AB13744AB8F0B0B0AA4FCC2692">
    <w:name w:val="6619B66AB13744AB8F0B0B0AA4FCC269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7F2414EEEAF477FA738697F181E0B4D2">
    <w:name w:val="D7F2414EEEAF477FA738697F181E0B4D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EAFB8A4A90C4528B8159931E6E83E822">
    <w:name w:val="8EAFB8A4A90C4528B8159931E6E83E82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67C0029256143F68D5BFD56DCEC48C82">
    <w:name w:val="767C0029256143F68D5BFD56DCEC48C8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67E544993424C94ABFF937BA7C670182">
    <w:name w:val="267E544993424C94ABFF937BA7C67018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85A3281737420F8EE046816285A9B62">
    <w:name w:val="B085A3281737420F8EE046816285A9B6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7066B7106F4D699ED7F995893848D02">
    <w:name w:val="BB7066B7106F4D699ED7F995893848D0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B8D8FAEA8C243E99791E840D4A0D7002">
    <w:name w:val="3B8D8FAEA8C243E99791E840D4A0D700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DEBCC711EA421D94BF853B8DCF4D472">
    <w:name w:val="78DEBCC711EA421D94BF853B8DCF4D47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205475745EF47F39DEFC1343814019B2">
    <w:name w:val="E205475745EF47F39DEFC1343814019B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51C8271B3584096A61A50261B87DF602">
    <w:name w:val="851C8271B3584096A61A50261B87DF60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0FDACDA288843C48EBD48660BF5E6442">
    <w:name w:val="40FDACDA288843C48EBD48660BF5E644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DA6F5D4F3C84B84B5A56EF28DF810872">
    <w:name w:val="5DA6F5D4F3C84B84B5A56EF28DF81087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8BF53FCC344A1AB9A90625FF476D062">
    <w:name w:val="9F8BF53FCC344A1AB9A90625FF476D06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013410E5C504A2E9C3E861D909CFB3A2">
    <w:name w:val="8013410E5C504A2E9C3E861D909CFB3A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60A805D126A4593BDAF3C48EA1849E92">
    <w:name w:val="A60A805D126A4593BDAF3C48EA1849E9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E4D069AC78C4895A6896D2F579B60B92">
    <w:name w:val="CE4D069AC78C4895A6896D2F579B60B9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107DA6D4E2541568DBD9694265284062">
    <w:name w:val="4107DA6D4E2541568DBD969426528406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17A9273C24454E9D298BE76CCBACE52">
    <w:name w:val="AF17A9273C24454E9D298BE76CCBACE5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3544E427791436F92FB38B7E51831632">
    <w:name w:val="23544E427791436F92FB38B7E5183163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C39D2F626B94B6DB21788EF6D0BE67D2">
    <w:name w:val="8C39D2F626B94B6DB21788EF6D0BE67D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703D7B66434F388D4EF650F35273132">
    <w:name w:val="AF703D7B66434F388D4EF650F3527313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8431794070545C9AA56A850582F3A882">
    <w:name w:val="D8431794070545C9AA56A850582F3A88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67C49A94CB240359B915F04F8D2B8882">
    <w:name w:val="867C49A94CB240359B915F04F8D2B888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00B8E5317E4FE394EC4E4E35E141822">
    <w:name w:val="F400B8E5317E4FE394EC4E4E35E14182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7EB4CE7AA94EA289C99AB7BA95BDB12">
    <w:name w:val="207EB4CE7AA94EA289C99AB7BA95BDB1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146F56409A4DB095AB71883FD61ED92">
    <w:name w:val="3A146F56409A4DB095AB71883FD61ED9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7571BECB88140588AEC2EEAED4EA2B62">
    <w:name w:val="77571BECB88140588AEC2EEAED4EA2B6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71D91339DB24D7FB13E2589C82CB7F42">
    <w:name w:val="671D91339DB24D7FB13E2589C82CB7F4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26B944752EA44438D822D95EFD8A9972">
    <w:name w:val="426B944752EA44438D822D95EFD8A997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2B9F38EF61C41969E0C8113D46C8FB42">
    <w:name w:val="B2B9F38EF61C41969E0C8113D46C8FB4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005F051FFF64F15B200E25DAC4A86C72">
    <w:name w:val="7005F051FFF64F15B200E25DAC4A86C7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B13D4BDF2CE4332B4B2A3668FF445472">
    <w:name w:val="3B13D4BDF2CE4332B4B2A3668FF44547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8F2E5F819047A6B40E67B5F4C9C29C2">
    <w:name w:val="C08F2E5F819047A6B40E67B5F4C9C29C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D915A3F47DA4D1F92014C5D5011B42B2">
    <w:name w:val="BD915A3F47DA4D1F92014C5D5011B42B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F7F0C33BE8492ABF078CDDEC743BA22">
    <w:name w:val="49F7F0C33BE8492ABF078CDDEC743BA2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3C0F81BC0E844D19A2EB6961B9885D52">
    <w:name w:val="D3C0F81BC0E844D19A2EB6961B9885D5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18EEF27FAA6445C9B218FEDC60274132">
    <w:name w:val="D18EEF27FAA6445C9B218FEDC6027413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2D9042935EB46B9BD407A8DCBE13276">
    <w:name w:val="E2D9042935EB46B9BD407A8DCBE13276"/>
    <w:rsid w:val="00B52A42"/>
    <w:rPr>
      <w:lang w:val="en-US" w:eastAsia="en-US"/>
    </w:rPr>
  </w:style>
  <w:style w:type="paragraph" w:customStyle="1" w:styleId="EBAEAD7FFFF84476A7B560EDCA503D68">
    <w:name w:val="EBAEAD7FFFF84476A7B560EDCA503D68"/>
    <w:rsid w:val="00B52A42"/>
    <w:rPr>
      <w:lang w:val="en-US" w:eastAsia="en-US"/>
    </w:rPr>
  </w:style>
  <w:style w:type="paragraph" w:customStyle="1" w:styleId="BAA0FADB1F4B4711B31D5FCFB84405476">
    <w:name w:val="BAA0FADB1F4B4711B31D5FCFB84405476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27178C7276B41B7A70F6095C0F1524F6">
    <w:name w:val="827178C7276B41B7A70F6095C0F1524F6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8AADCB95E2C4FE1A315A8B68559271D6">
    <w:name w:val="A8AADCB95E2C4FE1A315A8B68559271D6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05597D4766340F2998F88221860FDC96">
    <w:name w:val="E05597D4766340F2998F88221860FDC96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D6BB05719541D0A4DB6BF0088B472D6">
    <w:name w:val="07D6BB05719541D0A4DB6BF0088B472D6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F048D2D637C4907916E552983FC8BAF7">
    <w:name w:val="3F048D2D637C4907916E552983FC8BAF7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CD5A39DD7AB4DDD9A0FD1439B8CBB643">
    <w:name w:val="FCD5A39DD7AB4DDD9A0FD1439B8CBB64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6512C7AA3534C75A75A2C0618A68B963">
    <w:name w:val="F6512C7AA3534C75A75A2C0618A68B96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1EFEA5ADAD6472B9E62F72D6AAAC19B3">
    <w:name w:val="E1EFEA5ADAD6472B9E62F72D6AAAC19B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C1C0245621341848C4485A3CE4FCC953">
    <w:name w:val="1C1C0245621341848C4485A3CE4FCC95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A42F0AD6E646AA86C755C0240E9F9D2">
    <w:name w:val="92A42F0AD6E646AA86C755C0240E9F9D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8BB2A4A6AF4F138E74099BC7FF71ED2">
    <w:name w:val="928BB2A4A6AF4F138E74099BC7FF71ED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23A332B4F9948E9AD46AA08D68D76E32">
    <w:name w:val="523A332B4F9948E9AD46AA08D68D76E3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908313FDBF94EC8BADC972FB0B2D1D72">
    <w:name w:val="8908313FDBF94EC8BADC972FB0B2D1D7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3BBBC311F3C48EBB5F4373353B1CB7E2">
    <w:name w:val="53BBBC311F3C48EBB5F4373353B1CB7E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C76942C18BE49F49C91D1312C3F8D072">
    <w:name w:val="9C76942C18BE49F49C91D1312C3F8D07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4DB95D563DC44F68F53E2EA4839F9742">
    <w:name w:val="B4DB95D563DC44F68F53E2EA4839F974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C50BCA27FA43EE906B44A59DD661CD2">
    <w:name w:val="59C50BCA27FA43EE906B44A59DD661CD2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27FCF3E143549DF8C3AA5C183B60BC73">
    <w:name w:val="F27FCF3E143549DF8C3AA5C183B60BC7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BEF22079349F8AE6E2C80A127D5003">
    <w:name w:val="DBABEF22079349F8AE6E2C80A127D500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F0712C15FA84F879DE4E01D60902A7D3">
    <w:name w:val="BF0712C15FA84F879DE4E01D60902A7D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8D52E8133AB4574AB170CD914E688E03">
    <w:name w:val="D8D52E8133AB4574AB170CD914E688E0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58F1D6362BD4EAFB709BABB81C37FD53">
    <w:name w:val="458F1D6362BD4EAFB709BABB81C37FD5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FD6D7E00EB94DEBAB5886711DDE8A013">
    <w:name w:val="5FD6D7E00EB94DEBAB5886711DDE8A01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D30306A715C4A9CAB7B9E09946A9B593">
    <w:name w:val="0D30306A715C4A9CAB7B9E09946A9B59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1E850997B944DD7BF6288E7D7E5FD093">
    <w:name w:val="C1E850997B944DD7BF6288E7D7E5FD09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289E40777A74A95A446CE2B7DA9CB653">
    <w:name w:val="4289E40777A74A95A446CE2B7DA9CB65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19B66AB13744AB8F0B0B0AA4FCC2693">
    <w:name w:val="6619B66AB13744AB8F0B0B0AA4FCC269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7F2414EEEAF477FA738697F181E0B4D3">
    <w:name w:val="D7F2414EEEAF477FA738697F181E0B4D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EAFB8A4A90C4528B8159931E6E83E823">
    <w:name w:val="8EAFB8A4A90C4528B8159931E6E83E82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67C0029256143F68D5BFD56DCEC48C83">
    <w:name w:val="767C0029256143F68D5BFD56DCEC48C8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67E544993424C94ABFF937BA7C670183">
    <w:name w:val="267E544993424C94ABFF937BA7C67018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85A3281737420F8EE046816285A9B63">
    <w:name w:val="B085A3281737420F8EE046816285A9B6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7066B7106F4D699ED7F995893848D03">
    <w:name w:val="BB7066B7106F4D699ED7F995893848D0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B8D8FAEA8C243E99791E840D4A0D7003">
    <w:name w:val="3B8D8FAEA8C243E99791E840D4A0D700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DEBCC711EA421D94BF853B8DCF4D473">
    <w:name w:val="78DEBCC711EA421D94BF853B8DCF4D47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205475745EF47F39DEFC1343814019B3">
    <w:name w:val="E205475745EF47F39DEFC1343814019B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51C8271B3584096A61A50261B87DF603">
    <w:name w:val="851C8271B3584096A61A50261B87DF60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0FDACDA288843C48EBD48660BF5E6443">
    <w:name w:val="40FDACDA288843C48EBD48660BF5E644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DA6F5D4F3C84B84B5A56EF28DF810873">
    <w:name w:val="5DA6F5D4F3C84B84B5A56EF28DF81087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8BF53FCC344A1AB9A90625FF476D063">
    <w:name w:val="9F8BF53FCC344A1AB9A90625FF476D06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013410E5C504A2E9C3E861D909CFB3A3">
    <w:name w:val="8013410E5C504A2E9C3E861D909CFB3A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60A805D126A4593BDAF3C48EA1849E93">
    <w:name w:val="A60A805D126A4593BDAF3C48EA1849E9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E4D069AC78C4895A6896D2F579B60B93">
    <w:name w:val="CE4D069AC78C4895A6896D2F579B60B9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107DA6D4E2541568DBD9694265284063">
    <w:name w:val="4107DA6D4E2541568DBD969426528406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17A9273C24454E9D298BE76CCBACE53">
    <w:name w:val="AF17A9273C24454E9D298BE76CCBACE5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3544E427791436F92FB38B7E51831633">
    <w:name w:val="23544E427791436F92FB38B7E5183163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C39D2F626B94B6DB21788EF6D0BE67D3">
    <w:name w:val="8C39D2F626B94B6DB21788EF6D0BE67D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703D7B66434F388D4EF650F35273133">
    <w:name w:val="AF703D7B66434F388D4EF650F3527313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8431794070545C9AA56A850582F3A883">
    <w:name w:val="D8431794070545C9AA56A850582F3A88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67C49A94CB240359B915F04F8D2B8883">
    <w:name w:val="867C49A94CB240359B915F04F8D2B888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00B8E5317E4FE394EC4E4E35E141823">
    <w:name w:val="F400B8E5317E4FE394EC4E4E35E14182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7EB4CE7AA94EA289C99AB7BA95BDB13">
    <w:name w:val="207EB4CE7AA94EA289C99AB7BA95BDB1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146F56409A4DB095AB71883FD61ED93">
    <w:name w:val="3A146F56409A4DB095AB71883FD61ED9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7571BECB88140588AEC2EEAED4EA2B63">
    <w:name w:val="77571BECB88140588AEC2EEAED4EA2B6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71D91339DB24D7FB13E2589C82CB7F43">
    <w:name w:val="671D91339DB24D7FB13E2589C82CB7F4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26B944752EA44438D822D95EFD8A9973">
    <w:name w:val="426B944752EA44438D822D95EFD8A997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2B9F38EF61C41969E0C8113D46C8FB43">
    <w:name w:val="B2B9F38EF61C41969E0C8113D46C8FB4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005F051FFF64F15B200E25DAC4A86C73">
    <w:name w:val="7005F051FFF64F15B200E25DAC4A86C7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B13D4BDF2CE4332B4B2A3668FF445473">
    <w:name w:val="3B13D4BDF2CE4332B4B2A3668FF44547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8F2E5F819047A6B40E67B5F4C9C29C3">
    <w:name w:val="C08F2E5F819047A6B40E67B5F4C9C29C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D915A3F47DA4D1F92014C5D5011B42B3">
    <w:name w:val="BD915A3F47DA4D1F92014C5D5011B42B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F7F0C33BE8492ABF078CDDEC743BA23">
    <w:name w:val="49F7F0C33BE8492ABF078CDDEC743BA23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2D9042935EB46B9BD407A8DCBE132761">
    <w:name w:val="E2D9042935EB46B9BD407A8DCBE132761"/>
    <w:rsid w:val="00B52A42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BAEAD7FFFF84476A7B560EDCA503D681">
    <w:name w:val="EBAEAD7FFFF84476A7B560EDCA503D681"/>
    <w:rsid w:val="00B52A42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 Milovanovic</dc:creator>
  <cp:keywords/>
  <dc:description/>
  <cp:lastModifiedBy>Jasmina Milovanovic</cp:lastModifiedBy>
  <cp:revision>3</cp:revision>
  <cp:lastPrinted>2016-05-23T13:03:00Z</cp:lastPrinted>
  <dcterms:created xsi:type="dcterms:W3CDTF">2021-04-11T09:01:00Z</dcterms:created>
  <dcterms:modified xsi:type="dcterms:W3CDTF">2021-04-11T09:01:00Z</dcterms:modified>
</cp:coreProperties>
</file>